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599BA4" w14:textId="70462FAA" w:rsidR="00CF09C6" w:rsidRDefault="00CF09C6">
      <w:pPr>
        <w:tabs>
          <w:tab w:val="center" w:pos="5400"/>
        </w:tabs>
        <w:rPr>
          <w:b/>
          <w:bCs/>
          <w:sz w:val="28"/>
          <w:szCs w:val="28"/>
        </w:rPr>
      </w:pPr>
      <w:r>
        <w:tab/>
      </w:r>
      <w:bookmarkStart w:id="0" w:name="_GoBack"/>
      <w:bookmarkEnd w:id="0"/>
      <w:r>
        <w:rPr>
          <w:b/>
          <w:bCs/>
          <w:sz w:val="28"/>
          <w:szCs w:val="28"/>
        </w:rPr>
        <w:t>MINUTES OF</w:t>
      </w:r>
    </w:p>
    <w:p w14:paraId="499A2C63" w14:textId="77777777" w:rsidR="00CF09C6" w:rsidRDefault="00CF09C6">
      <w:pPr>
        <w:tabs>
          <w:tab w:val="center" w:pos="5400"/>
        </w:tabs>
        <w:rPr>
          <w:b/>
          <w:bCs/>
          <w:sz w:val="16"/>
          <w:szCs w:val="16"/>
        </w:rPr>
      </w:pPr>
    </w:p>
    <w:p w14:paraId="3EA2F0BF" w14:textId="77777777" w:rsidR="00CF09C6" w:rsidRDefault="00CF09C6">
      <w:pPr>
        <w:jc w:val="center"/>
        <w:rPr>
          <w:b/>
          <w:bCs/>
          <w:sz w:val="32"/>
          <w:szCs w:val="32"/>
        </w:rPr>
      </w:pPr>
      <w:r>
        <w:rPr>
          <w:b/>
          <w:bCs/>
          <w:sz w:val="32"/>
          <w:szCs w:val="32"/>
        </w:rPr>
        <w:t xml:space="preserve">Slate Ridge Post </w:t>
      </w:r>
      <w:r>
        <w:rPr>
          <w:b/>
          <w:bCs/>
          <w:sz w:val="32"/>
          <w:szCs w:val="32"/>
          <w:u w:val="single"/>
        </w:rPr>
        <w:t>182</w:t>
      </w:r>
      <w:r>
        <w:rPr>
          <w:b/>
          <w:bCs/>
          <w:sz w:val="32"/>
          <w:szCs w:val="32"/>
        </w:rPr>
        <w:t>, THE AMERICAN LEGION</w:t>
      </w:r>
    </w:p>
    <w:p w14:paraId="646ED0B2" w14:textId="77777777" w:rsidR="00CF09C6" w:rsidRDefault="00CF09C6">
      <w:pPr>
        <w:jc w:val="center"/>
        <w:rPr>
          <w:b/>
          <w:bCs/>
          <w:sz w:val="16"/>
          <w:szCs w:val="16"/>
        </w:rPr>
      </w:pPr>
    </w:p>
    <w:p w14:paraId="4D77F3A9" w14:textId="77777777" w:rsidR="00CF09C6" w:rsidRDefault="00CF09C6">
      <w:pPr>
        <w:jc w:val="center"/>
        <w:rPr>
          <w:b/>
          <w:bCs/>
          <w:sz w:val="28"/>
          <w:szCs w:val="28"/>
          <w:u w:val="single"/>
        </w:rPr>
      </w:pPr>
      <w:r>
        <w:rPr>
          <w:b/>
          <w:bCs/>
          <w:sz w:val="28"/>
          <w:szCs w:val="28"/>
        </w:rPr>
        <w:t xml:space="preserve">DEPT OF </w:t>
      </w:r>
      <w:r>
        <w:rPr>
          <w:b/>
          <w:bCs/>
          <w:sz w:val="28"/>
          <w:szCs w:val="28"/>
          <w:u w:val="single"/>
        </w:rPr>
        <w:t>MD</w:t>
      </w:r>
    </w:p>
    <w:p w14:paraId="10D07EF9" w14:textId="77777777" w:rsidR="00CF09C6" w:rsidRDefault="00CF09C6">
      <w:pPr>
        <w:jc w:val="center"/>
        <w:rPr>
          <w:b/>
          <w:bCs/>
          <w:sz w:val="28"/>
          <w:szCs w:val="28"/>
          <w:u w:val="single"/>
        </w:rPr>
      </w:pPr>
    </w:p>
    <w:p w14:paraId="0016CFFE" w14:textId="77777777" w:rsidR="00CF09C6" w:rsidRDefault="00CF09C6">
      <w:pPr>
        <w:rPr>
          <w:b/>
          <w:bCs/>
          <w:sz w:val="20"/>
          <w:szCs w:val="20"/>
        </w:rPr>
      </w:pPr>
    </w:p>
    <w:p w14:paraId="300C3B8F" w14:textId="5B35FF9C" w:rsidR="00CF09C6" w:rsidRDefault="00CF09C6">
      <w:pPr>
        <w:rPr>
          <w:u w:val="single"/>
        </w:rPr>
      </w:pPr>
      <w:r>
        <w:rPr>
          <w:b/>
          <w:bCs/>
          <w:sz w:val="20"/>
          <w:szCs w:val="20"/>
        </w:rPr>
        <w:t>COMPILED BY</w:t>
      </w:r>
      <w:r>
        <w:t xml:space="preserve"> _</w:t>
      </w:r>
      <w:r w:rsidR="00C960B5">
        <w:rPr>
          <w:u w:val="single"/>
        </w:rPr>
        <w:t>Jerry Barbour</w:t>
      </w:r>
      <w:r>
        <w:t xml:space="preserve">_____                          </w:t>
      </w:r>
      <w:r>
        <w:rPr>
          <w:b/>
          <w:bCs/>
          <w:sz w:val="20"/>
          <w:szCs w:val="20"/>
        </w:rPr>
        <w:t xml:space="preserve">            </w:t>
      </w:r>
      <w:r w:rsidR="002A765A">
        <w:rPr>
          <w:b/>
          <w:bCs/>
          <w:sz w:val="20"/>
          <w:szCs w:val="20"/>
        </w:rPr>
        <w:t xml:space="preserve">                </w:t>
      </w:r>
      <w:r>
        <w:rPr>
          <w:b/>
          <w:bCs/>
          <w:sz w:val="20"/>
          <w:szCs w:val="20"/>
        </w:rPr>
        <w:t xml:space="preserve"> DATE</w:t>
      </w:r>
      <w:r>
        <w:t xml:space="preserve"> </w:t>
      </w:r>
      <w:r w:rsidR="00960A72">
        <w:rPr>
          <w:u w:val="single"/>
        </w:rPr>
        <w:t xml:space="preserve"> </w:t>
      </w:r>
      <w:r w:rsidR="00A41708">
        <w:rPr>
          <w:u w:val="single"/>
        </w:rPr>
        <w:t>1</w:t>
      </w:r>
      <w:r w:rsidR="00CF1F76">
        <w:rPr>
          <w:u w:val="single"/>
        </w:rPr>
        <w:t>2-12</w:t>
      </w:r>
      <w:r w:rsidR="00643F0D">
        <w:rPr>
          <w:u w:val="single"/>
        </w:rPr>
        <w:t>-20</w:t>
      </w:r>
      <w:r w:rsidR="00F22451">
        <w:rPr>
          <w:u w:val="single"/>
        </w:rPr>
        <w:t>23</w:t>
      </w:r>
    </w:p>
    <w:p w14:paraId="1D41AA62" w14:textId="16BFEBF9" w:rsidR="002A765A" w:rsidRDefault="00626820" w:rsidP="002A765A">
      <w:pPr>
        <w:rPr>
          <w:sz w:val="18"/>
          <w:szCs w:val="18"/>
        </w:rPr>
      </w:pPr>
      <w:r>
        <w:rPr>
          <w:sz w:val="18"/>
          <w:szCs w:val="18"/>
        </w:rPr>
        <w:t xml:space="preserve">                                       </w:t>
      </w:r>
      <w:r w:rsidR="00CF09C6">
        <w:rPr>
          <w:sz w:val="18"/>
          <w:szCs w:val="18"/>
        </w:rPr>
        <w:t>ADJUTANT</w:t>
      </w:r>
      <w:r w:rsidR="005D07B0">
        <w:rPr>
          <w:sz w:val="18"/>
          <w:szCs w:val="18"/>
        </w:rPr>
        <w:t>-</w:t>
      </w:r>
    </w:p>
    <w:p w14:paraId="509101BC" w14:textId="77777777" w:rsidR="002A765A" w:rsidRDefault="002A765A" w:rsidP="002A765A">
      <w:pPr>
        <w:rPr>
          <w:sz w:val="18"/>
          <w:szCs w:val="18"/>
        </w:rPr>
      </w:pPr>
    </w:p>
    <w:p w14:paraId="723CA4B2" w14:textId="6869E247" w:rsidR="00CF09C6" w:rsidRPr="002A765A" w:rsidRDefault="002A765A" w:rsidP="002A765A">
      <w:pPr>
        <w:rPr>
          <w:sz w:val="18"/>
          <w:szCs w:val="18"/>
        </w:rPr>
      </w:pPr>
      <w:r>
        <w:rPr>
          <w:sz w:val="18"/>
          <w:szCs w:val="18"/>
        </w:rPr>
        <w:t xml:space="preserve"> </w:t>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sidR="00CF09C6">
        <w:rPr>
          <w:sz w:val="18"/>
          <w:szCs w:val="18"/>
        </w:rPr>
        <w:t xml:space="preserve"> </w:t>
      </w:r>
      <w:r w:rsidR="00CF09C6">
        <w:rPr>
          <w:b/>
          <w:bCs/>
          <w:sz w:val="20"/>
          <w:szCs w:val="20"/>
        </w:rPr>
        <w:t xml:space="preserve">ATTENDANCE             </w:t>
      </w:r>
      <w:r w:rsidR="0031659D">
        <w:rPr>
          <w:b/>
          <w:bCs/>
          <w:sz w:val="20"/>
          <w:szCs w:val="20"/>
        </w:rPr>
        <w:t xml:space="preserve">   </w:t>
      </w:r>
      <w:r w:rsidR="00CF09C6">
        <w:rPr>
          <w:b/>
          <w:bCs/>
          <w:sz w:val="20"/>
          <w:szCs w:val="20"/>
        </w:rPr>
        <w:t>TIME</w:t>
      </w:r>
    </w:p>
    <w:p w14:paraId="65DAE306" w14:textId="77777777" w:rsidR="00CF09C6" w:rsidRDefault="00CF09C6">
      <w:pPr>
        <w:rPr>
          <w:sz w:val="18"/>
          <w:szCs w:val="18"/>
        </w:rPr>
      </w:pPr>
    </w:p>
    <w:p w14:paraId="1D856A40" w14:textId="77777777" w:rsidR="00CF09C6" w:rsidRDefault="00CF09C6">
      <w:pPr>
        <w:rPr>
          <w:b/>
          <w:bCs/>
          <w:sz w:val="20"/>
          <w:szCs w:val="20"/>
        </w:rPr>
      </w:pPr>
    </w:p>
    <w:p w14:paraId="10B46229" w14:textId="1728692B" w:rsidR="00CF09C6" w:rsidRPr="00A25B22" w:rsidRDefault="00CF09C6">
      <w:pPr>
        <w:rPr>
          <w:b/>
          <w:sz w:val="20"/>
          <w:szCs w:val="20"/>
          <w:u w:val="single"/>
        </w:rPr>
      </w:pPr>
      <w:r>
        <w:rPr>
          <w:b/>
          <w:bCs/>
          <w:sz w:val="20"/>
          <w:szCs w:val="20"/>
        </w:rPr>
        <w:t>APPROVED BY __</w:t>
      </w:r>
      <w:r>
        <w:rPr>
          <w:bCs/>
          <w:u w:val="single"/>
        </w:rPr>
        <w:t>Mike McFadden</w:t>
      </w:r>
      <w:r>
        <w:rPr>
          <w:b/>
          <w:bCs/>
          <w:sz w:val="20"/>
          <w:szCs w:val="20"/>
        </w:rPr>
        <w:t>_</w:t>
      </w:r>
      <w:r w:rsidR="00704CF7">
        <w:rPr>
          <w:b/>
          <w:bCs/>
          <w:sz w:val="20"/>
          <w:szCs w:val="20"/>
        </w:rPr>
        <w:t xml:space="preserve">/s/RMM             </w:t>
      </w:r>
      <w:r w:rsidR="00704CF7">
        <w:rPr>
          <w:b/>
          <w:bCs/>
          <w:sz w:val="20"/>
          <w:szCs w:val="20"/>
        </w:rPr>
        <w:tab/>
      </w:r>
      <w:r w:rsidR="00704CF7">
        <w:rPr>
          <w:b/>
          <w:bCs/>
          <w:sz w:val="20"/>
          <w:szCs w:val="20"/>
        </w:rPr>
        <w:tab/>
      </w:r>
      <w:r w:rsidR="00704CF7">
        <w:rPr>
          <w:b/>
          <w:bCs/>
          <w:sz w:val="20"/>
          <w:szCs w:val="20"/>
        </w:rPr>
        <w:tab/>
        <w:t xml:space="preserve"> </w:t>
      </w:r>
      <w:r>
        <w:rPr>
          <w:b/>
          <w:bCs/>
          <w:sz w:val="16"/>
          <w:szCs w:val="16"/>
        </w:rPr>
        <w:t>OFFICE</w:t>
      </w:r>
      <w:r w:rsidR="003C2D65">
        <w:rPr>
          <w:b/>
          <w:bCs/>
          <w:sz w:val="16"/>
          <w:szCs w:val="16"/>
        </w:rPr>
        <w:t>R</w:t>
      </w:r>
      <w:r>
        <w:rPr>
          <w:b/>
          <w:bCs/>
          <w:sz w:val="16"/>
          <w:szCs w:val="16"/>
        </w:rPr>
        <w:t>S</w:t>
      </w:r>
      <w:r>
        <w:rPr>
          <w:b/>
          <w:bCs/>
          <w:sz w:val="16"/>
          <w:szCs w:val="16"/>
          <w:u w:val="single"/>
        </w:rPr>
        <w:t xml:space="preserve"> </w:t>
      </w:r>
      <w:r w:rsidR="00CF791F">
        <w:rPr>
          <w:b/>
          <w:bCs/>
          <w:sz w:val="16"/>
          <w:szCs w:val="16"/>
          <w:u w:val="single"/>
        </w:rPr>
        <w:t xml:space="preserve">   </w:t>
      </w:r>
      <w:r w:rsidR="00704CF7">
        <w:rPr>
          <w:b/>
          <w:bCs/>
          <w:sz w:val="16"/>
          <w:szCs w:val="16"/>
          <w:u w:val="single"/>
        </w:rPr>
        <w:t>8</w:t>
      </w:r>
      <w:r w:rsidR="00AF0284">
        <w:rPr>
          <w:b/>
          <w:bCs/>
          <w:sz w:val="16"/>
          <w:szCs w:val="16"/>
          <w:u w:val="single"/>
        </w:rPr>
        <w:t xml:space="preserve"> </w:t>
      </w:r>
      <w:r w:rsidR="00AD7ABD">
        <w:rPr>
          <w:b/>
          <w:bCs/>
          <w:sz w:val="20"/>
          <w:szCs w:val="20"/>
          <w:u w:val="single"/>
        </w:rPr>
        <w:t xml:space="preserve"> </w:t>
      </w:r>
      <w:r w:rsidR="00C960B5">
        <w:rPr>
          <w:b/>
          <w:bCs/>
          <w:sz w:val="20"/>
          <w:szCs w:val="20"/>
          <w:u w:val="single"/>
        </w:rPr>
        <w:t xml:space="preserve"> </w:t>
      </w:r>
      <w:r>
        <w:rPr>
          <w:b/>
          <w:bCs/>
          <w:sz w:val="16"/>
          <w:szCs w:val="16"/>
        </w:rPr>
        <w:t>CONVENED</w:t>
      </w:r>
      <w:r w:rsidR="008013A5">
        <w:rPr>
          <w:b/>
          <w:bCs/>
          <w:sz w:val="16"/>
          <w:szCs w:val="16"/>
        </w:rPr>
        <w:t xml:space="preserve"> </w:t>
      </w:r>
      <w:r>
        <w:rPr>
          <w:sz w:val="16"/>
          <w:szCs w:val="16"/>
        </w:rPr>
        <w:t xml:space="preserve"> </w:t>
      </w:r>
      <w:r w:rsidR="00CF791F">
        <w:rPr>
          <w:b/>
          <w:sz w:val="20"/>
          <w:szCs w:val="20"/>
          <w:u w:val="single"/>
        </w:rPr>
        <w:t>18</w:t>
      </w:r>
      <w:r w:rsidR="00CF1F76">
        <w:rPr>
          <w:b/>
          <w:sz w:val="20"/>
          <w:szCs w:val="20"/>
          <w:u w:val="single"/>
        </w:rPr>
        <w:t>35</w:t>
      </w:r>
    </w:p>
    <w:p w14:paraId="5C3090A7" w14:textId="77777777" w:rsidR="00CF09C6" w:rsidRDefault="00CF09C6">
      <w:pPr>
        <w:rPr>
          <w:sz w:val="18"/>
          <w:szCs w:val="18"/>
        </w:rPr>
      </w:pPr>
      <w:r>
        <w:rPr>
          <w:sz w:val="16"/>
          <w:szCs w:val="16"/>
        </w:rPr>
        <w:t xml:space="preserve">                                            </w:t>
      </w:r>
      <w:r>
        <w:rPr>
          <w:sz w:val="18"/>
          <w:szCs w:val="18"/>
        </w:rPr>
        <w:t>COMMANDER</w:t>
      </w:r>
    </w:p>
    <w:p w14:paraId="68CDD6CA" w14:textId="77777777" w:rsidR="00CF09C6" w:rsidRDefault="00CF09C6">
      <w:pPr>
        <w:rPr>
          <w:sz w:val="16"/>
          <w:szCs w:val="16"/>
        </w:rPr>
      </w:pPr>
    </w:p>
    <w:p w14:paraId="2FEA2883" w14:textId="310E92F4" w:rsidR="00CF09C6" w:rsidRPr="00EB49AD" w:rsidRDefault="00CF09C6">
      <w:pPr>
        <w:tabs>
          <w:tab w:val="center" w:pos="5400"/>
        </w:tabs>
        <w:rPr>
          <w:bCs/>
          <w:sz w:val="20"/>
          <w:szCs w:val="20"/>
          <w:u w:val="single"/>
        </w:rPr>
      </w:pPr>
      <w:r>
        <w:rPr>
          <w:sz w:val="16"/>
          <w:szCs w:val="16"/>
        </w:rPr>
        <w:tab/>
      </w:r>
      <w:r>
        <w:rPr>
          <w:sz w:val="16"/>
          <w:szCs w:val="16"/>
        </w:rPr>
        <w:tab/>
      </w:r>
      <w:r>
        <w:rPr>
          <w:sz w:val="16"/>
          <w:szCs w:val="16"/>
        </w:rPr>
        <w:tab/>
        <w:t xml:space="preserve"> </w:t>
      </w:r>
      <w:r>
        <w:rPr>
          <w:b/>
          <w:bCs/>
          <w:sz w:val="16"/>
          <w:szCs w:val="16"/>
        </w:rPr>
        <w:t>MEMBERS</w:t>
      </w:r>
      <w:r w:rsidR="00C960B5">
        <w:rPr>
          <w:b/>
          <w:bCs/>
          <w:sz w:val="16"/>
          <w:szCs w:val="16"/>
          <w:u w:val="single"/>
        </w:rPr>
        <w:t xml:space="preserve">   </w:t>
      </w:r>
      <w:r w:rsidR="00F265E6">
        <w:rPr>
          <w:b/>
          <w:bCs/>
          <w:sz w:val="16"/>
          <w:szCs w:val="16"/>
          <w:u w:val="single"/>
        </w:rPr>
        <w:t xml:space="preserve"> </w:t>
      </w:r>
      <w:r w:rsidR="00704CF7">
        <w:rPr>
          <w:b/>
          <w:bCs/>
          <w:sz w:val="16"/>
          <w:szCs w:val="16"/>
          <w:u w:val="single"/>
        </w:rPr>
        <w:t>3</w:t>
      </w:r>
      <w:r w:rsidR="00AF0284">
        <w:rPr>
          <w:b/>
          <w:bCs/>
          <w:sz w:val="20"/>
          <w:szCs w:val="20"/>
          <w:u w:val="single"/>
        </w:rPr>
        <w:t xml:space="preserve"> </w:t>
      </w:r>
      <w:r w:rsidR="00EB4F08">
        <w:rPr>
          <w:b/>
          <w:bCs/>
          <w:sz w:val="16"/>
          <w:szCs w:val="16"/>
          <w:u w:val="single"/>
        </w:rPr>
        <w:t xml:space="preserve"> </w:t>
      </w:r>
      <w:r w:rsidR="00A706D0">
        <w:rPr>
          <w:b/>
          <w:bCs/>
          <w:sz w:val="16"/>
          <w:szCs w:val="16"/>
          <w:u w:val="single"/>
        </w:rPr>
        <w:t xml:space="preserve"> </w:t>
      </w:r>
      <w:r>
        <w:rPr>
          <w:b/>
          <w:bCs/>
          <w:sz w:val="16"/>
          <w:szCs w:val="16"/>
        </w:rPr>
        <w:t>ADJOURNED</w:t>
      </w:r>
      <w:r w:rsidR="00DC60E4">
        <w:rPr>
          <w:b/>
          <w:bCs/>
          <w:sz w:val="16"/>
          <w:szCs w:val="16"/>
        </w:rPr>
        <w:t xml:space="preserve"> </w:t>
      </w:r>
      <w:r w:rsidR="00CF1F76">
        <w:rPr>
          <w:b/>
          <w:bCs/>
          <w:sz w:val="20"/>
          <w:szCs w:val="20"/>
          <w:u w:val="single"/>
        </w:rPr>
        <w:t>1935</w:t>
      </w:r>
    </w:p>
    <w:p w14:paraId="480DE6F7" w14:textId="73EB5193" w:rsidR="00CF09C6" w:rsidRDefault="00CF09C6" w:rsidP="002E4392">
      <w:pPr>
        <w:tabs>
          <w:tab w:val="center" w:pos="5400"/>
          <w:tab w:val="left" w:pos="9195"/>
        </w:tabs>
        <w:rPr>
          <w:sz w:val="16"/>
          <w:szCs w:val="16"/>
        </w:rPr>
      </w:pPr>
      <w:r>
        <w:rPr>
          <w:sz w:val="16"/>
          <w:szCs w:val="16"/>
        </w:rPr>
        <w:tab/>
      </w:r>
      <w:r w:rsidR="002E4392">
        <w:rPr>
          <w:sz w:val="16"/>
          <w:szCs w:val="16"/>
        </w:rPr>
        <w:tab/>
        <w:t xml:space="preserve"> </w:t>
      </w:r>
    </w:p>
    <w:p w14:paraId="285DFCC9" w14:textId="7732D4BC" w:rsidR="00CF09C6" w:rsidRPr="00E256CB" w:rsidRDefault="008D5BAE">
      <w:pPr>
        <w:tabs>
          <w:tab w:val="left" w:pos="-2912"/>
        </w:tabs>
        <w:ind w:left="7200" w:hanging="7200"/>
        <w:rPr>
          <w:b/>
          <w:bCs/>
          <w:sz w:val="20"/>
          <w:szCs w:val="20"/>
          <w:u w:val="single"/>
        </w:rPr>
      </w:pPr>
      <w:r>
        <w:rPr>
          <w:sz w:val="18"/>
          <w:szCs w:val="18"/>
        </w:rPr>
        <w:t xml:space="preserve">Form 74552                                                                                                                                   </w:t>
      </w:r>
      <w:r w:rsidR="00CF09C6">
        <w:rPr>
          <w:b/>
          <w:bCs/>
          <w:sz w:val="16"/>
          <w:szCs w:val="16"/>
        </w:rPr>
        <w:t>TOTAL</w:t>
      </w:r>
      <w:r w:rsidR="00E256CB">
        <w:rPr>
          <w:b/>
          <w:bCs/>
          <w:sz w:val="16"/>
          <w:szCs w:val="16"/>
        </w:rPr>
        <w:t xml:space="preserve"> </w:t>
      </w:r>
      <w:r w:rsidR="00CF791F">
        <w:rPr>
          <w:b/>
          <w:bCs/>
          <w:sz w:val="16"/>
          <w:szCs w:val="16"/>
          <w:u w:val="single"/>
        </w:rPr>
        <w:t xml:space="preserve">_ </w:t>
      </w:r>
      <w:r w:rsidR="00D15F4E">
        <w:rPr>
          <w:b/>
          <w:bCs/>
          <w:sz w:val="16"/>
          <w:szCs w:val="16"/>
          <w:u w:val="single"/>
        </w:rPr>
        <w:t>1</w:t>
      </w:r>
      <w:r w:rsidR="00CF1F76">
        <w:rPr>
          <w:b/>
          <w:bCs/>
          <w:sz w:val="16"/>
          <w:szCs w:val="16"/>
          <w:u w:val="single"/>
        </w:rPr>
        <w:t>1</w:t>
      </w:r>
      <w:r>
        <w:rPr>
          <w:b/>
          <w:bCs/>
          <w:sz w:val="16"/>
          <w:szCs w:val="16"/>
          <w:u w:val="single"/>
        </w:rPr>
        <w:t>_</w:t>
      </w:r>
    </w:p>
    <w:p w14:paraId="16801A07" w14:textId="77777777" w:rsidR="00CF09C6" w:rsidRDefault="00CF09C6">
      <w:pPr>
        <w:rPr>
          <w:sz w:val="14"/>
          <w:szCs w:val="14"/>
        </w:rPr>
      </w:pPr>
      <w:r>
        <w:rPr>
          <w:sz w:val="12"/>
          <w:szCs w:val="12"/>
        </w:rPr>
        <w:t>______________________________________________________________________________________________________________________</w:t>
      </w:r>
      <w:r>
        <w:rPr>
          <w:sz w:val="14"/>
          <w:szCs w:val="14"/>
        </w:rPr>
        <w:t>_________________________________________________________________________________________________________________________________________________________________________________</w:t>
      </w:r>
      <w:r w:rsidR="0079660F">
        <w:rPr>
          <w:sz w:val="14"/>
          <w:szCs w:val="14"/>
        </w:rPr>
        <w:t>________________________</w:t>
      </w:r>
      <w:r>
        <w:rPr>
          <w:sz w:val="14"/>
          <w:szCs w:val="14"/>
        </w:rPr>
        <w:t xml:space="preserve"> </w:t>
      </w:r>
    </w:p>
    <w:p w14:paraId="7D0D4850" w14:textId="50467C31" w:rsidR="00CF09C6" w:rsidRDefault="00CF09C6">
      <w:pPr>
        <w:rPr>
          <w:sz w:val="22"/>
          <w:szCs w:val="22"/>
        </w:rPr>
      </w:pPr>
      <w:r>
        <w:rPr>
          <w:sz w:val="22"/>
          <w:szCs w:val="22"/>
        </w:rPr>
        <w:t>The regular monthly meeting for Slate Ridge Post 182, The American Legion</w:t>
      </w:r>
      <w:r w:rsidR="00142CBD">
        <w:rPr>
          <w:sz w:val="22"/>
          <w:szCs w:val="22"/>
        </w:rPr>
        <w:t>,</w:t>
      </w:r>
      <w:r>
        <w:rPr>
          <w:sz w:val="22"/>
          <w:szCs w:val="22"/>
        </w:rPr>
        <w:t xml:space="preserve"> w</w:t>
      </w:r>
      <w:r w:rsidR="00142CBD">
        <w:rPr>
          <w:sz w:val="22"/>
          <w:szCs w:val="22"/>
        </w:rPr>
        <w:t>as called to order by Commander</w:t>
      </w:r>
      <w:r>
        <w:rPr>
          <w:sz w:val="22"/>
          <w:szCs w:val="22"/>
        </w:rPr>
        <w:t xml:space="preserve"> Mike McFadden at </w:t>
      </w:r>
      <w:r w:rsidR="00CF791F">
        <w:rPr>
          <w:sz w:val="22"/>
          <w:szCs w:val="22"/>
        </w:rPr>
        <w:t>18</w:t>
      </w:r>
      <w:r w:rsidR="00CF1F76">
        <w:rPr>
          <w:sz w:val="22"/>
          <w:szCs w:val="22"/>
        </w:rPr>
        <w:t>35</w:t>
      </w:r>
      <w:r w:rsidR="002D0E73">
        <w:rPr>
          <w:sz w:val="22"/>
          <w:szCs w:val="22"/>
        </w:rPr>
        <w:t xml:space="preserve"> </w:t>
      </w:r>
      <w:r w:rsidR="008D5BAE">
        <w:rPr>
          <w:sz w:val="22"/>
          <w:szCs w:val="22"/>
        </w:rPr>
        <w:t xml:space="preserve">hrs. on </w:t>
      </w:r>
      <w:r w:rsidR="00A41708">
        <w:rPr>
          <w:sz w:val="22"/>
          <w:szCs w:val="22"/>
        </w:rPr>
        <w:t>1</w:t>
      </w:r>
      <w:r w:rsidR="00CF1F76">
        <w:rPr>
          <w:sz w:val="22"/>
          <w:szCs w:val="22"/>
        </w:rPr>
        <w:t>2-12</w:t>
      </w:r>
      <w:r w:rsidR="007616A1">
        <w:rPr>
          <w:sz w:val="22"/>
          <w:szCs w:val="22"/>
        </w:rPr>
        <w:t>-2023</w:t>
      </w:r>
      <w:r w:rsidR="00C960B5">
        <w:rPr>
          <w:sz w:val="22"/>
          <w:szCs w:val="22"/>
        </w:rPr>
        <w:t>.</w:t>
      </w:r>
    </w:p>
    <w:p w14:paraId="1BFCEFA4" w14:textId="77777777" w:rsidR="00CF09C6" w:rsidRDefault="00CF09C6">
      <w:pPr>
        <w:rPr>
          <w:sz w:val="16"/>
          <w:szCs w:val="16"/>
        </w:rPr>
      </w:pPr>
    </w:p>
    <w:p w14:paraId="4AB26006" w14:textId="3B39DB66" w:rsidR="00C960B5" w:rsidRDefault="00CF09C6">
      <w:pPr>
        <w:rPr>
          <w:sz w:val="22"/>
          <w:szCs w:val="22"/>
        </w:rPr>
      </w:pPr>
      <w:r>
        <w:rPr>
          <w:b/>
          <w:sz w:val="22"/>
          <w:szCs w:val="22"/>
        </w:rPr>
        <w:t>Roll call</w:t>
      </w:r>
      <w:r w:rsidR="0093556B">
        <w:rPr>
          <w:sz w:val="22"/>
          <w:szCs w:val="22"/>
        </w:rPr>
        <w:t xml:space="preserve"> was taken with </w:t>
      </w:r>
      <w:r w:rsidR="00704CF7">
        <w:rPr>
          <w:sz w:val="22"/>
          <w:szCs w:val="22"/>
        </w:rPr>
        <w:t>8</w:t>
      </w:r>
      <w:r>
        <w:rPr>
          <w:sz w:val="22"/>
          <w:szCs w:val="22"/>
        </w:rPr>
        <w:t xml:space="preserve"> Post Officers</w:t>
      </w:r>
      <w:r w:rsidR="00CB1CAC">
        <w:rPr>
          <w:sz w:val="22"/>
          <w:szCs w:val="22"/>
        </w:rPr>
        <w:t xml:space="preserve"> and </w:t>
      </w:r>
      <w:r w:rsidR="00704CF7">
        <w:rPr>
          <w:sz w:val="22"/>
          <w:szCs w:val="22"/>
        </w:rPr>
        <w:t>3</w:t>
      </w:r>
      <w:r w:rsidR="001C0C42">
        <w:rPr>
          <w:sz w:val="22"/>
          <w:szCs w:val="22"/>
        </w:rPr>
        <w:t xml:space="preserve"> member</w:t>
      </w:r>
      <w:r w:rsidR="00647EF4">
        <w:rPr>
          <w:sz w:val="22"/>
          <w:szCs w:val="22"/>
        </w:rPr>
        <w:t>s</w:t>
      </w:r>
      <w:r w:rsidR="00C960B5">
        <w:rPr>
          <w:sz w:val="22"/>
          <w:szCs w:val="22"/>
        </w:rPr>
        <w:t xml:space="preserve"> present</w:t>
      </w:r>
      <w:r w:rsidR="001C0C42">
        <w:rPr>
          <w:sz w:val="22"/>
          <w:szCs w:val="22"/>
        </w:rPr>
        <w:t>.</w:t>
      </w:r>
      <w:r w:rsidR="00F457E6">
        <w:rPr>
          <w:sz w:val="22"/>
          <w:szCs w:val="22"/>
        </w:rPr>
        <w:t xml:space="preserve">  </w:t>
      </w:r>
    </w:p>
    <w:p w14:paraId="410185B6" w14:textId="77777777" w:rsidR="00C960B5" w:rsidRDefault="00C960B5">
      <w:pPr>
        <w:rPr>
          <w:sz w:val="22"/>
          <w:szCs w:val="22"/>
        </w:rPr>
      </w:pPr>
      <w:r>
        <w:rPr>
          <w:sz w:val="22"/>
          <w:szCs w:val="22"/>
        </w:rPr>
        <w:t xml:space="preserve">     Commander: McFadden</w:t>
      </w:r>
    </w:p>
    <w:p w14:paraId="3820CB9E" w14:textId="7FDE7BAC" w:rsidR="00C960B5" w:rsidRDefault="00C960B5">
      <w:pPr>
        <w:rPr>
          <w:sz w:val="22"/>
          <w:szCs w:val="22"/>
        </w:rPr>
      </w:pPr>
      <w:r>
        <w:rPr>
          <w:sz w:val="22"/>
          <w:szCs w:val="22"/>
        </w:rPr>
        <w:t xml:space="preserve">     Adjutant:</w:t>
      </w:r>
      <w:r w:rsidR="00960A72">
        <w:rPr>
          <w:sz w:val="22"/>
          <w:szCs w:val="22"/>
        </w:rPr>
        <w:t xml:space="preserve"> Barbour</w:t>
      </w:r>
      <w:r w:rsidR="009B7BC5">
        <w:rPr>
          <w:sz w:val="22"/>
          <w:szCs w:val="22"/>
        </w:rPr>
        <w:t xml:space="preserve"> </w:t>
      </w:r>
    </w:p>
    <w:p w14:paraId="63C76A46" w14:textId="6EB7A48F" w:rsidR="00C960B5" w:rsidRDefault="00C960B5">
      <w:pPr>
        <w:rPr>
          <w:sz w:val="22"/>
          <w:szCs w:val="22"/>
        </w:rPr>
      </w:pPr>
      <w:r>
        <w:rPr>
          <w:sz w:val="22"/>
          <w:szCs w:val="22"/>
        </w:rPr>
        <w:t xml:space="preserve">     1</w:t>
      </w:r>
      <w:r w:rsidRPr="00C960B5">
        <w:rPr>
          <w:sz w:val="22"/>
          <w:szCs w:val="22"/>
          <w:vertAlign w:val="superscript"/>
        </w:rPr>
        <w:t>st</w:t>
      </w:r>
      <w:r w:rsidR="004A08BD">
        <w:rPr>
          <w:sz w:val="22"/>
          <w:szCs w:val="22"/>
        </w:rPr>
        <w:t xml:space="preserve"> Vice Commander: </w:t>
      </w:r>
      <w:r w:rsidR="00C920EC">
        <w:rPr>
          <w:sz w:val="22"/>
          <w:szCs w:val="22"/>
        </w:rPr>
        <w:t>Rob Kranz</w:t>
      </w:r>
    </w:p>
    <w:p w14:paraId="12E44411" w14:textId="0D3E313F" w:rsidR="00C960B5" w:rsidRDefault="00C960B5">
      <w:pPr>
        <w:rPr>
          <w:sz w:val="22"/>
          <w:szCs w:val="22"/>
        </w:rPr>
      </w:pPr>
      <w:r>
        <w:rPr>
          <w:sz w:val="22"/>
          <w:szCs w:val="22"/>
        </w:rPr>
        <w:t xml:space="preserve">     2</w:t>
      </w:r>
      <w:r w:rsidRPr="00C960B5">
        <w:rPr>
          <w:sz w:val="22"/>
          <w:szCs w:val="22"/>
          <w:vertAlign w:val="superscript"/>
        </w:rPr>
        <w:t>nd</w:t>
      </w:r>
      <w:r>
        <w:rPr>
          <w:sz w:val="22"/>
          <w:szCs w:val="22"/>
        </w:rPr>
        <w:t xml:space="preserve"> Vice Commander: </w:t>
      </w:r>
      <w:r w:rsidR="00F60301">
        <w:rPr>
          <w:sz w:val="22"/>
          <w:szCs w:val="22"/>
        </w:rPr>
        <w:t>Eng</w:t>
      </w:r>
      <w:r w:rsidR="00704CF7">
        <w:rPr>
          <w:sz w:val="22"/>
          <w:szCs w:val="22"/>
        </w:rPr>
        <w:t>el</w:t>
      </w:r>
    </w:p>
    <w:p w14:paraId="5B7F419C" w14:textId="5DC6F163" w:rsidR="00C960B5" w:rsidRDefault="00E256CB">
      <w:pPr>
        <w:rPr>
          <w:sz w:val="22"/>
          <w:szCs w:val="22"/>
        </w:rPr>
      </w:pPr>
      <w:r>
        <w:rPr>
          <w:sz w:val="22"/>
          <w:szCs w:val="22"/>
        </w:rPr>
        <w:t xml:space="preserve">     </w:t>
      </w:r>
      <w:r w:rsidR="00066C9D">
        <w:rPr>
          <w:sz w:val="22"/>
          <w:szCs w:val="22"/>
        </w:rPr>
        <w:t>Financial Officer:  Bobby Smith</w:t>
      </w:r>
    </w:p>
    <w:p w14:paraId="25153242" w14:textId="56EFA927" w:rsidR="00C960B5" w:rsidRDefault="00E256CB">
      <w:pPr>
        <w:rPr>
          <w:sz w:val="22"/>
          <w:szCs w:val="22"/>
        </w:rPr>
      </w:pPr>
      <w:r>
        <w:rPr>
          <w:sz w:val="22"/>
          <w:szCs w:val="22"/>
        </w:rPr>
        <w:t xml:space="preserve">     Historian:  </w:t>
      </w:r>
      <w:r w:rsidR="00B33D1D">
        <w:rPr>
          <w:sz w:val="22"/>
          <w:szCs w:val="22"/>
        </w:rPr>
        <w:t>Mallonee</w:t>
      </w:r>
      <w:r w:rsidR="00A41708">
        <w:rPr>
          <w:sz w:val="22"/>
          <w:szCs w:val="22"/>
        </w:rPr>
        <w:t>, Excused</w:t>
      </w:r>
    </w:p>
    <w:p w14:paraId="120EA34B" w14:textId="2C41D4BC" w:rsidR="00C960B5" w:rsidRDefault="00AE1DAB">
      <w:pPr>
        <w:rPr>
          <w:sz w:val="22"/>
          <w:szCs w:val="22"/>
        </w:rPr>
      </w:pPr>
      <w:r>
        <w:rPr>
          <w:sz w:val="22"/>
          <w:szCs w:val="22"/>
        </w:rPr>
        <w:t xml:space="preserve">     Sgt. At Arms</w:t>
      </w:r>
      <w:r w:rsidR="00D64FAF">
        <w:rPr>
          <w:sz w:val="22"/>
          <w:szCs w:val="22"/>
        </w:rPr>
        <w:t xml:space="preserve">: </w:t>
      </w:r>
      <w:r w:rsidR="00CF791F">
        <w:rPr>
          <w:sz w:val="22"/>
          <w:szCs w:val="22"/>
        </w:rPr>
        <w:t>Ron Roberts</w:t>
      </w:r>
      <w:r w:rsidR="00A41708">
        <w:rPr>
          <w:sz w:val="22"/>
          <w:szCs w:val="22"/>
        </w:rPr>
        <w:t>, Excused</w:t>
      </w:r>
    </w:p>
    <w:p w14:paraId="78953E52" w14:textId="4690E955" w:rsidR="00C960B5" w:rsidRDefault="00E256CB">
      <w:pPr>
        <w:rPr>
          <w:sz w:val="22"/>
          <w:szCs w:val="22"/>
        </w:rPr>
      </w:pPr>
      <w:r>
        <w:rPr>
          <w:sz w:val="22"/>
          <w:szCs w:val="22"/>
        </w:rPr>
        <w:t xml:space="preserve">     C</w:t>
      </w:r>
      <w:r w:rsidR="00001EDC">
        <w:rPr>
          <w:sz w:val="22"/>
          <w:szCs w:val="22"/>
        </w:rPr>
        <w:t>haplain:  Knaub</w:t>
      </w:r>
    </w:p>
    <w:p w14:paraId="14E88B34" w14:textId="77777777" w:rsidR="00A41708" w:rsidRDefault="00E256CB">
      <w:pPr>
        <w:rPr>
          <w:sz w:val="22"/>
          <w:szCs w:val="22"/>
        </w:rPr>
      </w:pPr>
      <w:r>
        <w:rPr>
          <w:sz w:val="22"/>
          <w:szCs w:val="22"/>
        </w:rPr>
        <w:t xml:space="preserve">     Service Officer: </w:t>
      </w:r>
      <w:r w:rsidR="00807CBF">
        <w:rPr>
          <w:sz w:val="22"/>
          <w:szCs w:val="22"/>
        </w:rPr>
        <w:t>Mark Arnold</w:t>
      </w:r>
      <w:r w:rsidR="00C920EC">
        <w:rPr>
          <w:sz w:val="22"/>
          <w:szCs w:val="22"/>
        </w:rPr>
        <w:t xml:space="preserve"> </w:t>
      </w:r>
    </w:p>
    <w:p w14:paraId="7A71D672" w14:textId="237D622B" w:rsidR="00EF11D9" w:rsidRDefault="00A41708">
      <w:pPr>
        <w:rPr>
          <w:sz w:val="22"/>
          <w:szCs w:val="22"/>
        </w:rPr>
      </w:pPr>
      <w:r>
        <w:rPr>
          <w:sz w:val="22"/>
          <w:szCs w:val="22"/>
        </w:rPr>
        <w:t xml:space="preserve">     Judge Advocate: Scott Virden</w:t>
      </w:r>
      <w:r w:rsidR="00C920EC">
        <w:rPr>
          <w:sz w:val="22"/>
          <w:szCs w:val="22"/>
        </w:rPr>
        <w:t xml:space="preserve"> </w:t>
      </w:r>
      <w:r w:rsidR="009D1804">
        <w:rPr>
          <w:sz w:val="22"/>
          <w:szCs w:val="22"/>
        </w:rPr>
        <w:t xml:space="preserve"> </w:t>
      </w:r>
      <w:r w:rsidR="008013A5">
        <w:rPr>
          <w:sz w:val="22"/>
          <w:szCs w:val="22"/>
        </w:rPr>
        <w:t xml:space="preserve"> </w:t>
      </w:r>
    </w:p>
    <w:p w14:paraId="398EF8A3" w14:textId="77777777" w:rsidR="00E256CB" w:rsidRDefault="00E256CB">
      <w:pPr>
        <w:rPr>
          <w:sz w:val="22"/>
          <w:szCs w:val="22"/>
        </w:rPr>
      </w:pPr>
    </w:p>
    <w:p w14:paraId="1A323B2D" w14:textId="56452053" w:rsidR="00A41708" w:rsidRDefault="00E256CB" w:rsidP="00774AD3">
      <w:pPr>
        <w:rPr>
          <w:sz w:val="22"/>
          <w:szCs w:val="22"/>
        </w:rPr>
      </w:pPr>
      <w:r>
        <w:rPr>
          <w:sz w:val="22"/>
          <w:szCs w:val="22"/>
        </w:rPr>
        <w:t xml:space="preserve">Quorum declared for meeting. </w:t>
      </w:r>
    </w:p>
    <w:p w14:paraId="09B6BC93" w14:textId="77777777" w:rsidR="00CF1F76" w:rsidRDefault="00CF1F76" w:rsidP="00774AD3">
      <w:pPr>
        <w:rPr>
          <w:sz w:val="22"/>
          <w:szCs w:val="22"/>
        </w:rPr>
      </w:pPr>
    </w:p>
    <w:p w14:paraId="6985D03D" w14:textId="17BF6821" w:rsidR="00CF1F76" w:rsidRPr="00CF1F76" w:rsidRDefault="00CF1F76" w:rsidP="00774AD3">
      <w:pPr>
        <w:rPr>
          <w:sz w:val="22"/>
          <w:szCs w:val="22"/>
        </w:rPr>
      </w:pPr>
      <w:r>
        <w:rPr>
          <w:b/>
          <w:bCs/>
          <w:sz w:val="22"/>
          <w:szCs w:val="22"/>
        </w:rPr>
        <w:t xml:space="preserve">Minutes:  </w:t>
      </w:r>
      <w:r>
        <w:rPr>
          <w:sz w:val="22"/>
          <w:szCs w:val="22"/>
        </w:rPr>
        <w:t xml:space="preserve">Minutes approved pending changes to clarify </w:t>
      </w:r>
      <w:r w:rsidR="008251FB">
        <w:rPr>
          <w:sz w:val="22"/>
          <w:szCs w:val="22"/>
        </w:rPr>
        <w:t>“N</w:t>
      </w:r>
      <w:r>
        <w:rPr>
          <w:sz w:val="22"/>
          <w:szCs w:val="22"/>
        </w:rPr>
        <w:t xml:space="preserve">o </w:t>
      </w:r>
      <w:r w:rsidR="008251FB">
        <w:rPr>
          <w:sz w:val="22"/>
          <w:szCs w:val="22"/>
        </w:rPr>
        <w:t>A</w:t>
      </w:r>
      <w:r>
        <w:rPr>
          <w:sz w:val="22"/>
          <w:szCs w:val="22"/>
        </w:rPr>
        <w:t>lcohol</w:t>
      </w:r>
      <w:r w:rsidR="008251FB">
        <w:rPr>
          <w:sz w:val="22"/>
          <w:szCs w:val="22"/>
        </w:rPr>
        <w:t>”</w:t>
      </w:r>
      <w:r>
        <w:rPr>
          <w:sz w:val="22"/>
          <w:szCs w:val="22"/>
        </w:rPr>
        <w:t xml:space="preserve"> signs</w:t>
      </w:r>
      <w:r w:rsidR="008251FB">
        <w:rPr>
          <w:sz w:val="22"/>
          <w:szCs w:val="22"/>
        </w:rPr>
        <w:t xml:space="preserve"> </w:t>
      </w:r>
      <w:r w:rsidR="00650719">
        <w:rPr>
          <w:sz w:val="22"/>
          <w:szCs w:val="22"/>
        </w:rPr>
        <w:t>-</w:t>
      </w:r>
      <w:r w:rsidR="008251FB">
        <w:rPr>
          <w:sz w:val="22"/>
          <w:szCs w:val="22"/>
        </w:rPr>
        <w:t xml:space="preserve"> </w:t>
      </w:r>
      <w:r w:rsidR="00650719">
        <w:rPr>
          <w:sz w:val="22"/>
          <w:szCs w:val="22"/>
        </w:rPr>
        <w:t>approved</w:t>
      </w:r>
      <w:r>
        <w:rPr>
          <w:sz w:val="22"/>
          <w:szCs w:val="22"/>
        </w:rPr>
        <w:t xml:space="preserve"> to be posted in areas </w:t>
      </w:r>
      <w:r w:rsidR="00650719">
        <w:rPr>
          <w:sz w:val="22"/>
          <w:szCs w:val="22"/>
        </w:rPr>
        <w:t>required.  Also,</w:t>
      </w:r>
      <w:r w:rsidR="008251FB">
        <w:rPr>
          <w:sz w:val="22"/>
          <w:szCs w:val="22"/>
        </w:rPr>
        <w:t xml:space="preserve"> regarding the container policy. </w:t>
      </w:r>
      <w:r w:rsidR="00650719">
        <w:rPr>
          <w:sz w:val="22"/>
          <w:szCs w:val="22"/>
        </w:rPr>
        <w:t xml:space="preserve"> </w:t>
      </w:r>
      <w:r w:rsidR="008251FB">
        <w:rPr>
          <w:sz w:val="22"/>
          <w:szCs w:val="22"/>
        </w:rPr>
        <w:t>At October’s meeting a</w:t>
      </w:r>
      <w:r w:rsidR="00650719">
        <w:rPr>
          <w:sz w:val="22"/>
          <w:szCs w:val="22"/>
        </w:rPr>
        <w:t xml:space="preserve"> motion was rescinded and replaced with the current policy passed at the </w:t>
      </w:r>
      <w:r w:rsidR="008251FB">
        <w:rPr>
          <w:sz w:val="22"/>
          <w:szCs w:val="22"/>
        </w:rPr>
        <w:t>November</w:t>
      </w:r>
      <w:r w:rsidR="00650719">
        <w:rPr>
          <w:sz w:val="22"/>
          <w:szCs w:val="22"/>
        </w:rPr>
        <w:t xml:space="preserve"> meeting. </w:t>
      </w:r>
      <w:r w:rsidR="008251FB">
        <w:rPr>
          <w:sz w:val="22"/>
          <w:szCs w:val="22"/>
        </w:rPr>
        <w:t xml:space="preserve"> “</w:t>
      </w:r>
      <w:r w:rsidR="008251FB">
        <w:rPr>
          <w:bCs/>
          <w:sz w:val="22"/>
          <w:szCs w:val="22"/>
        </w:rPr>
        <w:t>A motion was made and passed to change the container policy to state that all containers coming in to the canteen must be empty and must be empty when leaving the canteen.  This change does not apply to the other areas of the post</w:t>
      </w:r>
      <w:r w:rsidR="008251FB">
        <w:rPr>
          <w:bCs/>
          <w:sz w:val="22"/>
          <w:szCs w:val="22"/>
        </w:rPr>
        <w:t>”</w:t>
      </w:r>
    </w:p>
    <w:p w14:paraId="2DE82178" w14:textId="77777777" w:rsidR="007616A1" w:rsidRDefault="007616A1" w:rsidP="00774AD3">
      <w:pPr>
        <w:rPr>
          <w:sz w:val="22"/>
          <w:szCs w:val="22"/>
        </w:rPr>
      </w:pPr>
    </w:p>
    <w:p w14:paraId="693D39ED" w14:textId="51637A70" w:rsidR="008D620D" w:rsidRDefault="00D038B0" w:rsidP="00C61F1E">
      <w:pPr>
        <w:rPr>
          <w:bCs/>
          <w:sz w:val="22"/>
          <w:szCs w:val="22"/>
        </w:rPr>
      </w:pPr>
      <w:r>
        <w:rPr>
          <w:b/>
          <w:sz w:val="22"/>
          <w:szCs w:val="22"/>
        </w:rPr>
        <w:t xml:space="preserve">Membership: </w:t>
      </w:r>
      <w:r w:rsidR="00C920EC">
        <w:rPr>
          <w:bCs/>
          <w:sz w:val="22"/>
          <w:szCs w:val="22"/>
        </w:rPr>
        <w:t xml:space="preserve">Currently at </w:t>
      </w:r>
      <w:r w:rsidR="00CF1F76">
        <w:rPr>
          <w:bCs/>
          <w:sz w:val="22"/>
          <w:szCs w:val="22"/>
        </w:rPr>
        <w:t>85.</w:t>
      </w:r>
      <w:r w:rsidR="000A1DFB">
        <w:rPr>
          <w:bCs/>
          <w:sz w:val="22"/>
          <w:szCs w:val="22"/>
        </w:rPr>
        <w:t>2</w:t>
      </w:r>
      <w:r w:rsidR="003A11B3">
        <w:rPr>
          <w:bCs/>
          <w:sz w:val="22"/>
          <w:szCs w:val="22"/>
        </w:rPr>
        <w:t xml:space="preserve">% for 2024 year.  We are in </w:t>
      </w:r>
      <w:r w:rsidR="00CF1F76">
        <w:rPr>
          <w:bCs/>
          <w:sz w:val="22"/>
          <w:szCs w:val="22"/>
        </w:rPr>
        <w:t>16</w:t>
      </w:r>
      <w:r w:rsidR="000A1DFB" w:rsidRPr="000A1DFB">
        <w:rPr>
          <w:bCs/>
          <w:sz w:val="22"/>
          <w:szCs w:val="22"/>
          <w:vertAlign w:val="superscript"/>
        </w:rPr>
        <w:t>th</w:t>
      </w:r>
      <w:r w:rsidR="000A1DFB">
        <w:rPr>
          <w:bCs/>
          <w:sz w:val="22"/>
          <w:szCs w:val="22"/>
        </w:rPr>
        <w:t xml:space="preserve"> place in Department.  </w:t>
      </w:r>
      <w:r w:rsidR="00CF1F76">
        <w:rPr>
          <w:bCs/>
          <w:sz w:val="22"/>
          <w:szCs w:val="22"/>
        </w:rPr>
        <w:t xml:space="preserve"> Motion made and seconded to raise dues to $40.00 </w:t>
      </w:r>
      <w:r w:rsidR="003A11B3">
        <w:rPr>
          <w:bCs/>
          <w:sz w:val="22"/>
          <w:szCs w:val="22"/>
        </w:rPr>
        <w:t xml:space="preserve">for the 2025 membership year </w:t>
      </w:r>
      <w:r w:rsidR="00CF1F76">
        <w:rPr>
          <w:bCs/>
          <w:sz w:val="22"/>
          <w:szCs w:val="22"/>
        </w:rPr>
        <w:t>approved.</w:t>
      </w:r>
    </w:p>
    <w:p w14:paraId="7E03B2A5" w14:textId="77777777" w:rsidR="00CF1F76" w:rsidRDefault="00CF1F76" w:rsidP="00C61F1E">
      <w:pPr>
        <w:rPr>
          <w:sz w:val="22"/>
          <w:szCs w:val="22"/>
        </w:rPr>
      </w:pPr>
    </w:p>
    <w:p w14:paraId="69597A53" w14:textId="2D2A5ACC" w:rsidR="00412699" w:rsidRDefault="0060725B" w:rsidP="003751E6">
      <w:pPr>
        <w:rPr>
          <w:sz w:val="22"/>
          <w:szCs w:val="22"/>
        </w:rPr>
      </w:pPr>
      <w:r>
        <w:rPr>
          <w:b/>
          <w:sz w:val="22"/>
          <w:szCs w:val="22"/>
        </w:rPr>
        <w:t>Finance report</w:t>
      </w:r>
      <w:r w:rsidR="006B76E1" w:rsidRPr="00CB1CAC">
        <w:rPr>
          <w:b/>
          <w:sz w:val="22"/>
          <w:szCs w:val="22"/>
        </w:rPr>
        <w:t>:</w:t>
      </w:r>
      <w:r w:rsidR="006B76E1">
        <w:rPr>
          <w:sz w:val="22"/>
          <w:szCs w:val="22"/>
        </w:rPr>
        <w:t xml:space="preserve"> </w:t>
      </w:r>
      <w:r w:rsidR="00D420CF">
        <w:rPr>
          <w:sz w:val="22"/>
          <w:szCs w:val="22"/>
        </w:rPr>
        <w:t xml:space="preserve"> </w:t>
      </w:r>
      <w:r w:rsidR="00C5190E">
        <w:rPr>
          <w:sz w:val="22"/>
          <w:szCs w:val="22"/>
        </w:rPr>
        <w:t>In-</w:t>
      </w:r>
      <w:r w:rsidR="00BF13C6">
        <w:rPr>
          <w:sz w:val="22"/>
          <w:szCs w:val="22"/>
        </w:rPr>
        <w:t>$</w:t>
      </w:r>
      <w:r w:rsidR="00650719">
        <w:rPr>
          <w:sz w:val="22"/>
          <w:szCs w:val="22"/>
        </w:rPr>
        <w:t>56,058.40</w:t>
      </w:r>
      <w:r w:rsidR="005841E5">
        <w:rPr>
          <w:sz w:val="22"/>
          <w:szCs w:val="22"/>
        </w:rPr>
        <w:t>.</w:t>
      </w:r>
      <w:r w:rsidR="00BF13C6">
        <w:rPr>
          <w:sz w:val="22"/>
          <w:szCs w:val="22"/>
        </w:rPr>
        <w:t xml:space="preserve">  Out-$</w:t>
      </w:r>
      <w:r w:rsidR="00650719">
        <w:rPr>
          <w:sz w:val="22"/>
          <w:szCs w:val="22"/>
        </w:rPr>
        <w:t>47,736.29</w:t>
      </w:r>
      <w:r w:rsidR="00BF13C6">
        <w:rPr>
          <w:sz w:val="22"/>
          <w:szCs w:val="22"/>
        </w:rPr>
        <w:t xml:space="preserve">.  Total </w:t>
      </w:r>
      <w:r w:rsidR="000A1DFB">
        <w:rPr>
          <w:sz w:val="22"/>
          <w:szCs w:val="22"/>
        </w:rPr>
        <w:t>gain</w:t>
      </w:r>
      <w:r w:rsidR="00BF13C6">
        <w:rPr>
          <w:sz w:val="22"/>
          <w:szCs w:val="22"/>
        </w:rPr>
        <w:t>-$</w:t>
      </w:r>
      <w:r w:rsidR="00650719">
        <w:rPr>
          <w:sz w:val="22"/>
          <w:szCs w:val="22"/>
        </w:rPr>
        <w:t>8,322.11</w:t>
      </w:r>
      <w:r w:rsidR="00BF13C6">
        <w:rPr>
          <w:sz w:val="22"/>
          <w:szCs w:val="22"/>
        </w:rPr>
        <w:t>.</w:t>
      </w:r>
      <w:r w:rsidR="00851C05">
        <w:rPr>
          <w:sz w:val="22"/>
          <w:szCs w:val="22"/>
        </w:rPr>
        <w:t xml:space="preserve"> </w:t>
      </w:r>
      <w:r w:rsidR="002B0B56">
        <w:rPr>
          <w:sz w:val="22"/>
          <w:szCs w:val="22"/>
        </w:rPr>
        <w:t xml:space="preserve"> </w:t>
      </w:r>
      <w:r w:rsidR="00AD4510">
        <w:rPr>
          <w:sz w:val="22"/>
          <w:szCs w:val="22"/>
        </w:rPr>
        <w:t xml:space="preserve"> </w:t>
      </w:r>
      <w:r w:rsidR="000A1DFB">
        <w:rPr>
          <w:sz w:val="22"/>
          <w:szCs w:val="22"/>
        </w:rPr>
        <w:t xml:space="preserve">Audit is </w:t>
      </w:r>
      <w:r w:rsidR="00650719">
        <w:rPr>
          <w:sz w:val="22"/>
          <w:szCs w:val="22"/>
        </w:rPr>
        <w:t>complete</w:t>
      </w:r>
      <w:r w:rsidR="000A1DFB">
        <w:rPr>
          <w:sz w:val="22"/>
          <w:szCs w:val="22"/>
        </w:rPr>
        <w:t>.</w:t>
      </w:r>
      <w:r w:rsidR="00650719">
        <w:rPr>
          <w:sz w:val="22"/>
          <w:szCs w:val="22"/>
        </w:rPr>
        <w:t xml:space="preserve">  One member would like to review the audit before voting.  Commander McFadden</w:t>
      </w:r>
      <w:r w:rsidR="000E6380">
        <w:rPr>
          <w:sz w:val="22"/>
          <w:szCs w:val="22"/>
        </w:rPr>
        <w:t xml:space="preserve"> stated we would wait until next meeting to vote, after anyone who would like to review the audit has had time to review it.</w:t>
      </w:r>
    </w:p>
    <w:p w14:paraId="1793CA64" w14:textId="77777777" w:rsidR="003751E6" w:rsidRDefault="003751E6" w:rsidP="003751E6">
      <w:pPr>
        <w:rPr>
          <w:sz w:val="22"/>
          <w:szCs w:val="22"/>
        </w:rPr>
      </w:pPr>
    </w:p>
    <w:p w14:paraId="39AEF87B" w14:textId="0C8B24BE" w:rsidR="003751E6" w:rsidRDefault="00C40268">
      <w:pPr>
        <w:rPr>
          <w:sz w:val="22"/>
          <w:szCs w:val="22"/>
        </w:rPr>
      </w:pPr>
      <w:r>
        <w:rPr>
          <w:b/>
          <w:sz w:val="22"/>
          <w:szCs w:val="22"/>
        </w:rPr>
        <w:t>Newsletter:</w:t>
      </w:r>
      <w:r w:rsidR="00AD4510">
        <w:rPr>
          <w:sz w:val="22"/>
          <w:szCs w:val="22"/>
        </w:rPr>
        <w:t xml:space="preserve"> 15 Dec. 2023 next newsletter is due.</w:t>
      </w:r>
    </w:p>
    <w:p w14:paraId="3B4A17B9" w14:textId="4E2F1BC0" w:rsidR="00E3178E" w:rsidRDefault="00E3178E">
      <w:pPr>
        <w:rPr>
          <w:sz w:val="22"/>
          <w:szCs w:val="22"/>
        </w:rPr>
      </w:pPr>
    </w:p>
    <w:p w14:paraId="1DE16769" w14:textId="065541C0" w:rsidR="00BF13C6" w:rsidRDefault="00E3178E">
      <w:pPr>
        <w:rPr>
          <w:sz w:val="22"/>
          <w:szCs w:val="22"/>
        </w:rPr>
      </w:pPr>
      <w:r>
        <w:rPr>
          <w:b/>
          <w:bCs/>
          <w:sz w:val="22"/>
          <w:szCs w:val="22"/>
        </w:rPr>
        <w:t xml:space="preserve">Oyster feed:  </w:t>
      </w:r>
      <w:r w:rsidR="000E6380">
        <w:rPr>
          <w:sz w:val="22"/>
          <w:szCs w:val="22"/>
        </w:rPr>
        <w:t>16 March 2024.  The fall Oyster Feed made a profit of $6,573.46.</w:t>
      </w:r>
    </w:p>
    <w:p w14:paraId="3962C199" w14:textId="51434CAD" w:rsidR="00E3178E" w:rsidRDefault="00DC7CB7">
      <w:pPr>
        <w:rPr>
          <w:sz w:val="22"/>
          <w:szCs w:val="22"/>
        </w:rPr>
      </w:pPr>
      <w:r>
        <w:rPr>
          <w:sz w:val="22"/>
          <w:szCs w:val="22"/>
        </w:rPr>
        <w:lastRenderedPageBreak/>
        <w:t xml:space="preserve"> </w:t>
      </w:r>
      <w:r w:rsidR="008D620D">
        <w:rPr>
          <w:sz w:val="22"/>
          <w:szCs w:val="22"/>
        </w:rPr>
        <w:t xml:space="preserve"> </w:t>
      </w:r>
      <w:r w:rsidR="003751E6">
        <w:rPr>
          <w:sz w:val="22"/>
          <w:szCs w:val="22"/>
        </w:rPr>
        <w:t xml:space="preserve">  </w:t>
      </w:r>
    </w:p>
    <w:p w14:paraId="30CC2A82" w14:textId="3BC7A6B1" w:rsidR="008B2E01" w:rsidRPr="003751E6" w:rsidRDefault="009D16BB">
      <w:pPr>
        <w:rPr>
          <w:sz w:val="22"/>
          <w:szCs w:val="22"/>
        </w:rPr>
      </w:pPr>
      <w:r>
        <w:rPr>
          <w:b/>
          <w:bCs/>
          <w:sz w:val="22"/>
          <w:szCs w:val="22"/>
        </w:rPr>
        <w:t xml:space="preserve">Flag Disposal: </w:t>
      </w:r>
      <w:r w:rsidR="008D620D">
        <w:rPr>
          <w:sz w:val="22"/>
          <w:szCs w:val="22"/>
        </w:rPr>
        <w:t xml:space="preserve"> </w:t>
      </w:r>
      <w:r w:rsidR="00224C52">
        <w:rPr>
          <w:sz w:val="22"/>
          <w:szCs w:val="22"/>
        </w:rPr>
        <w:t>08 June 2024.</w:t>
      </w:r>
      <w:r w:rsidR="00AB6A89">
        <w:rPr>
          <w:sz w:val="22"/>
          <w:szCs w:val="22"/>
        </w:rPr>
        <w:t xml:space="preserve"> </w:t>
      </w:r>
      <w:r w:rsidR="008B2E01">
        <w:rPr>
          <w:sz w:val="22"/>
          <w:szCs w:val="22"/>
        </w:rPr>
        <w:t xml:space="preserve"> </w:t>
      </w:r>
      <w:r w:rsidR="003751E6">
        <w:rPr>
          <w:sz w:val="22"/>
          <w:szCs w:val="22"/>
        </w:rPr>
        <w:t xml:space="preserve"> </w:t>
      </w:r>
      <w:r w:rsidR="00A451F0">
        <w:rPr>
          <w:sz w:val="22"/>
          <w:szCs w:val="22"/>
        </w:rPr>
        <w:t xml:space="preserve"> </w:t>
      </w:r>
    </w:p>
    <w:p w14:paraId="20852B79" w14:textId="77777777" w:rsidR="008B2E01" w:rsidRDefault="008B2E01">
      <w:pPr>
        <w:rPr>
          <w:b/>
          <w:bCs/>
          <w:sz w:val="22"/>
          <w:szCs w:val="22"/>
        </w:rPr>
      </w:pPr>
    </w:p>
    <w:p w14:paraId="0616753F" w14:textId="3983EC86" w:rsidR="00E3178E" w:rsidRPr="00E3178E" w:rsidRDefault="00E3178E">
      <w:pPr>
        <w:rPr>
          <w:sz w:val="22"/>
          <w:szCs w:val="22"/>
        </w:rPr>
      </w:pPr>
      <w:r>
        <w:rPr>
          <w:b/>
          <w:bCs/>
          <w:sz w:val="22"/>
          <w:szCs w:val="22"/>
        </w:rPr>
        <w:t xml:space="preserve">Grave decoration:  </w:t>
      </w:r>
      <w:r w:rsidR="00224C52">
        <w:rPr>
          <w:sz w:val="22"/>
          <w:szCs w:val="22"/>
        </w:rPr>
        <w:t>Week of 19 May 2024.</w:t>
      </w:r>
      <w:r w:rsidR="00A451F0">
        <w:rPr>
          <w:sz w:val="22"/>
          <w:szCs w:val="22"/>
        </w:rPr>
        <w:t xml:space="preserve">  </w:t>
      </w:r>
    </w:p>
    <w:p w14:paraId="73179B48" w14:textId="6BAD1456" w:rsidR="001D4C7E" w:rsidRDefault="001D4C7E">
      <w:pPr>
        <w:rPr>
          <w:sz w:val="22"/>
          <w:szCs w:val="22"/>
        </w:rPr>
      </w:pPr>
    </w:p>
    <w:p w14:paraId="10DE4A5A" w14:textId="398A525C" w:rsidR="00572899" w:rsidRDefault="001D4C7E">
      <w:pPr>
        <w:rPr>
          <w:sz w:val="22"/>
          <w:szCs w:val="22"/>
        </w:rPr>
      </w:pPr>
      <w:r>
        <w:rPr>
          <w:b/>
          <w:bCs/>
          <w:sz w:val="22"/>
          <w:szCs w:val="22"/>
        </w:rPr>
        <w:t>SAL:</w:t>
      </w:r>
      <w:r>
        <w:rPr>
          <w:sz w:val="22"/>
          <w:szCs w:val="22"/>
        </w:rPr>
        <w:t xml:space="preserve"> </w:t>
      </w:r>
      <w:r w:rsidR="00FD35CE">
        <w:rPr>
          <w:sz w:val="22"/>
          <w:szCs w:val="22"/>
        </w:rPr>
        <w:t xml:space="preserve"> </w:t>
      </w:r>
      <w:r w:rsidR="000E6380">
        <w:rPr>
          <w:sz w:val="22"/>
          <w:szCs w:val="22"/>
        </w:rPr>
        <w:t xml:space="preserve">$23,659.87 available in SAL account.  Last breakfast made a profit of $650.28, with 169 people being served.  There will be no breakfast in January.  The price of breakfast is being increased </w:t>
      </w:r>
      <w:r w:rsidR="00704CF7">
        <w:rPr>
          <w:sz w:val="22"/>
          <w:szCs w:val="22"/>
        </w:rPr>
        <w:t xml:space="preserve">effective Mar2024 </w:t>
      </w:r>
      <w:r w:rsidR="000E6380">
        <w:rPr>
          <w:sz w:val="22"/>
          <w:szCs w:val="22"/>
        </w:rPr>
        <w:t>to $15/adults, seniors</w:t>
      </w:r>
      <w:r w:rsidR="00704CF7">
        <w:rPr>
          <w:sz w:val="22"/>
          <w:szCs w:val="22"/>
        </w:rPr>
        <w:t xml:space="preserve"> over 65</w:t>
      </w:r>
      <w:r w:rsidR="000E6380">
        <w:rPr>
          <w:sz w:val="22"/>
          <w:szCs w:val="22"/>
        </w:rPr>
        <w:t xml:space="preserve"> and veterans $12.00, kids will remain at $5.00.  Looking at doing a bluegrass function </w:t>
      </w:r>
      <w:r w:rsidR="00A520C5">
        <w:rPr>
          <w:sz w:val="22"/>
          <w:szCs w:val="22"/>
        </w:rPr>
        <w:t>on June 15</w:t>
      </w:r>
      <w:r w:rsidR="00A520C5" w:rsidRPr="00A520C5">
        <w:rPr>
          <w:sz w:val="22"/>
          <w:szCs w:val="22"/>
          <w:vertAlign w:val="superscript"/>
        </w:rPr>
        <w:t>th</w:t>
      </w:r>
      <w:r w:rsidR="00A520C5">
        <w:rPr>
          <w:sz w:val="22"/>
          <w:szCs w:val="22"/>
        </w:rPr>
        <w:t>.  Will be starting a gun and gun</w:t>
      </w:r>
      <w:r w:rsidR="00704CF7">
        <w:rPr>
          <w:sz w:val="22"/>
          <w:szCs w:val="22"/>
        </w:rPr>
        <w:t xml:space="preserve"> </w:t>
      </w:r>
      <w:r w:rsidR="00A520C5">
        <w:rPr>
          <w:sz w:val="22"/>
          <w:szCs w:val="22"/>
        </w:rPr>
        <w:t>safe raffle.</w:t>
      </w:r>
      <w:r w:rsidR="000E6380">
        <w:rPr>
          <w:sz w:val="22"/>
          <w:szCs w:val="22"/>
        </w:rPr>
        <w:t xml:space="preserve"> </w:t>
      </w:r>
    </w:p>
    <w:p w14:paraId="0F3CFFE5" w14:textId="77777777" w:rsidR="008B2E01" w:rsidRDefault="008B2E01">
      <w:pPr>
        <w:rPr>
          <w:sz w:val="22"/>
          <w:szCs w:val="22"/>
        </w:rPr>
      </w:pPr>
    </w:p>
    <w:p w14:paraId="38B228A9" w14:textId="6A395DD5" w:rsidR="00A520C5" w:rsidRDefault="00445437" w:rsidP="000A1DFB">
      <w:pPr>
        <w:rPr>
          <w:bCs/>
          <w:sz w:val="22"/>
          <w:szCs w:val="22"/>
        </w:rPr>
      </w:pPr>
      <w:r>
        <w:rPr>
          <w:b/>
          <w:sz w:val="22"/>
          <w:szCs w:val="22"/>
        </w:rPr>
        <w:t xml:space="preserve">Riders: </w:t>
      </w:r>
      <w:r w:rsidR="002B0B56">
        <w:rPr>
          <w:b/>
          <w:sz w:val="22"/>
          <w:szCs w:val="22"/>
        </w:rPr>
        <w:t xml:space="preserve"> </w:t>
      </w:r>
      <w:r w:rsidR="00A520C5">
        <w:rPr>
          <w:bCs/>
          <w:sz w:val="22"/>
          <w:szCs w:val="22"/>
        </w:rPr>
        <w:t xml:space="preserve">Still working on the annual Perry Point VA clothing drive.  Riders purchased a little mini Jeep to be raffled off starting in January. </w:t>
      </w:r>
    </w:p>
    <w:p w14:paraId="21DEFEE4" w14:textId="77777777" w:rsidR="00A520C5" w:rsidRDefault="00A520C5" w:rsidP="000A1DFB">
      <w:pPr>
        <w:rPr>
          <w:bCs/>
          <w:sz w:val="22"/>
          <w:szCs w:val="22"/>
        </w:rPr>
      </w:pPr>
    </w:p>
    <w:p w14:paraId="2F604B76" w14:textId="7A8FA91E" w:rsidR="00A520C5" w:rsidRPr="00A520C5" w:rsidRDefault="00A520C5" w:rsidP="000A1DFB">
      <w:pPr>
        <w:rPr>
          <w:bCs/>
          <w:sz w:val="22"/>
          <w:szCs w:val="22"/>
        </w:rPr>
      </w:pPr>
      <w:r>
        <w:rPr>
          <w:b/>
          <w:sz w:val="22"/>
          <w:szCs w:val="22"/>
        </w:rPr>
        <w:t xml:space="preserve">Bingo:  </w:t>
      </w:r>
      <w:r>
        <w:rPr>
          <w:bCs/>
          <w:sz w:val="22"/>
          <w:szCs w:val="22"/>
        </w:rPr>
        <w:t xml:space="preserve">Power went out at last weeks bingo and we had to shut down.  Games not played will be made up at next weeks bingo.  </w:t>
      </w:r>
    </w:p>
    <w:p w14:paraId="18F5CD93" w14:textId="77777777" w:rsidR="000A1DFB" w:rsidRDefault="000A1DFB" w:rsidP="000A1DFB">
      <w:pPr>
        <w:rPr>
          <w:sz w:val="22"/>
          <w:szCs w:val="22"/>
        </w:rPr>
      </w:pPr>
    </w:p>
    <w:p w14:paraId="03E05A81" w14:textId="6B6084FB" w:rsidR="0053357C" w:rsidRPr="00776811" w:rsidRDefault="00776811" w:rsidP="001E5055">
      <w:pPr>
        <w:rPr>
          <w:sz w:val="22"/>
          <w:szCs w:val="22"/>
        </w:rPr>
      </w:pPr>
      <w:r>
        <w:rPr>
          <w:b/>
          <w:sz w:val="22"/>
          <w:szCs w:val="22"/>
        </w:rPr>
        <w:t xml:space="preserve">Sick Call: </w:t>
      </w:r>
      <w:r w:rsidR="009B5A1B">
        <w:rPr>
          <w:sz w:val="22"/>
          <w:szCs w:val="22"/>
        </w:rPr>
        <w:t xml:space="preserve"> </w:t>
      </w:r>
      <w:r w:rsidR="00295287">
        <w:rPr>
          <w:sz w:val="22"/>
          <w:szCs w:val="22"/>
        </w:rPr>
        <w:t>Donny Williams</w:t>
      </w:r>
      <w:r w:rsidR="00CB0408">
        <w:rPr>
          <w:sz w:val="22"/>
          <w:szCs w:val="22"/>
        </w:rPr>
        <w:t>,</w:t>
      </w:r>
      <w:r w:rsidR="00C259F1">
        <w:rPr>
          <w:sz w:val="22"/>
          <w:szCs w:val="22"/>
        </w:rPr>
        <w:t xml:space="preserve"> </w:t>
      </w:r>
      <w:r w:rsidR="00A26BD2">
        <w:rPr>
          <w:sz w:val="22"/>
          <w:szCs w:val="22"/>
        </w:rPr>
        <w:t>Bob Lloyd</w:t>
      </w:r>
      <w:r w:rsidR="00247617">
        <w:rPr>
          <w:sz w:val="22"/>
          <w:szCs w:val="22"/>
        </w:rPr>
        <w:t>,</w:t>
      </w:r>
      <w:r w:rsidR="001005FC">
        <w:rPr>
          <w:sz w:val="22"/>
          <w:szCs w:val="22"/>
        </w:rPr>
        <w:t xml:space="preserve"> </w:t>
      </w:r>
      <w:r w:rsidR="00276C1D">
        <w:rPr>
          <w:sz w:val="22"/>
          <w:szCs w:val="22"/>
        </w:rPr>
        <w:t>Ron Roberts</w:t>
      </w:r>
      <w:r w:rsidR="000A1DFB">
        <w:rPr>
          <w:sz w:val="22"/>
          <w:szCs w:val="22"/>
        </w:rPr>
        <w:t>, Matt Moudry, Bill MaGlaughlin.</w:t>
      </w:r>
      <w:r w:rsidR="00276C1D">
        <w:rPr>
          <w:sz w:val="22"/>
          <w:szCs w:val="22"/>
        </w:rPr>
        <w:t xml:space="preserve"> </w:t>
      </w:r>
      <w:r w:rsidR="00AB6A89">
        <w:rPr>
          <w:sz w:val="22"/>
          <w:szCs w:val="22"/>
        </w:rPr>
        <w:t xml:space="preserve">  </w:t>
      </w:r>
      <w:r w:rsidR="00A520C5">
        <w:rPr>
          <w:sz w:val="22"/>
          <w:szCs w:val="22"/>
        </w:rPr>
        <w:t xml:space="preserve"> </w:t>
      </w:r>
    </w:p>
    <w:p w14:paraId="443E97C5" w14:textId="77777777" w:rsidR="00DD475D" w:rsidRDefault="00DD475D" w:rsidP="00F83CB2">
      <w:pPr>
        <w:rPr>
          <w:sz w:val="22"/>
          <w:szCs w:val="22"/>
        </w:rPr>
      </w:pPr>
    </w:p>
    <w:p w14:paraId="6F29474F" w14:textId="435A4297" w:rsidR="00846FE3" w:rsidRDefault="00762401" w:rsidP="007023C9">
      <w:pPr>
        <w:rPr>
          <w:sz w:val="22"/>
          <w:szCs w:val="22"/>
        </w:rPr>
      </w:pPr>
      <w:r>
        <w:rPr>
          <w:b/>
          <w:sz w:val="22"/>
          <w:szCs w:val="22"/>
        </w:rPr>
        <w:t xml:space="preserve">Service Officer:  </w:t>
      </w:r>
      <w:r w:rsidR="000A1DFB">
        <w:rPr>
          <w:sz w:val="22"/>
          <w:szCs w:val="22"/>
        </w:rPr>
        <w:t>Working with veteran’s families</w:t>
      </w:r>
      <w:r w:rsidR="00A520C5">
        <w:rPr>
          <w:sz w:val="22"/>
          <w:szCs w:val="22"/>
        </w:rPr>
        <w:t xml:space="preserve"> on getting veterans benefits.  A discussion was held about donating some of our excess medical equipment.  </w:t>
      </w:r>
      <w:r w:rsidR="002760A0">
        <w:rPr>
          <w:sz w:val="22"/>
          <w:szCs w:val="22"/>
        </w:rPr>
        <w:t xml:space="preserve">Maryland Dept. of Aging will take the equipment, repair it and give to those in need of the equipment.  </w:t>
      </w:r>
      <w:r w:rsidR="00A06082">
        <w:rPr>
          <w:sz w:val="22"/>
          <w:szCs w:val="22"/>
        </w:rPr>
        <w:t>A clarification was made on how long a person can keep medical equipment.  Equipment can be kept as long as it is still needed, just keep us advised that it is still needed</w:t>
      </w:r>
      <w:r w:rsidR="002760A0">
        <w:rPr>
          <w:sz w:val="22"/>
          <w:szCs w:val="22"/>
        </w:rPr>
        <w:t xml:space="preserve"> and we will update the sign out book</w:t>
      </w:r>
      <w:r w:rsidR="00A06082">
        <w:rPr>
          <w:sz w:val="22"/>
          <w:szCs w:val="22"/>
        </w:rPr>
        <w:t xml:space="preserve">. A simple phone call from the recipient is all that’s needed.   </w:t>
      </w:r>
    </w:p>
    <w:p w14:paraId="7F766E8C" w14:textId="314F00A9" w:rsidR="002760A0" w:rsidRDefault="002760A0" w:rsidP="007023C9">
      <w:pPr>
        <w:rPr>
          <w:sz w:val="22"/>
          <w:szCs w:val="22"/>
        </w:rPr>
      </w:pPr>
      <w:r>
        <w:rPr>
          <w:sz w:val="22"/>
          <w:szCs w:val="22"/>
        </w:rPr>
        <w:t>Bob Brown sent as email with answers to questions that were brought up when he visited us.  This info will be distributed in the next newsletter.</w:t>
      </w:r>
    </w:p>
    <w:p w14:paraId="7F7756F8" w14:textId="77777777" w:rsidR="00A06082" w:rsidRDefault="00A06082" w:rsidP="007023C9">
      <w:pPr>
        <w:rPr>
          <w:sz w:val="22"/>
          <w:szCs w:val="22"/>
        </w:rPr>
      </w:pPr>
    </w:p>
    <w:p w14:paraId="61D84AD8" w14:textId="21A7F522" w:rsidR="00276C1D" w:rsidRPr="00276C1D" w:rsidRDefault="00743A63" w:rsidP="00276C1D">
      <w:pPr>
        <w:rPr>
          <w:sz w:val="22"/>
          <w:szCs w:val="22"/>
        </w:rPr>
      </w:pPr>
      <w:r>
        <w:rPr>
          <w:b/>
          <w:bCs/>
          <w:sz w:val="22"/>
          <w:szCs w:val="22"/>
        </w:rPr>
        <w:t xml:space="preserve">Judge Advocate:  </w:t>
      </w:r>
      <w:r w:rsidR="00276C1D">
        <w:rPr>
          <w:sz w:val="22"/>
          <w:szCs w:val="22"/>
        </w:rPr>
        <w:t>Not</w:t>
      </w:r>
      <w:r w:rsidR="000A1DFB">
        <w:rPr>
          <w:sz w:val="22"/>
          <w:szCs w:val="22"/>
        </w:rPr>
        <w:t>hing at this time.</w:t>
      </w:r>
    </w:p>
    <w:p w14:paraId="4FC6E959" w14:textId="77777777" w:rsidR="00276C1D" w:rsidRPr="00A12731" w:rsidRDefault="00276C1D" w:rsidP="007023C9">
      <w:pPr>
        <w:rPr>
          <w:sz w:val="22"/>
          <w:szCs w:val="22"/>
        </w:rPr>
      </w:pPr>
    </w:p>
    <w:p w14:paraId="22F96B64" w14:textId="78C3A33D" w:rsidR="00B5662E" w:rsidRDefault="00CC4DD8" w:rsidP="00D81F12">
      <w:pPr>
        <w:rPr>
          <w:b/>
          <w:sz w:val="22"/>
          <w:szCs w:val="22"/>
        </w:rPr>
      </w:pPr>
      <w:r>
        <w:rPr>
          <w:b/>
          <w:sz w:val="22"/>
          <w:szCs w:val="22"/>
        </w:rPr>
        <w:t>Correspondence:</w:t>
      </w:r>
      <w:r w:rsidR="00864780">
        <w:rPr>
          <w:b/>
          <w:sz w:val="22"/>
          <w:szCs w:val="22"/>
        </w:rPr>
        <w:t xml:space="preserve"> </w:t>
      </w:r>
      <w:r w:rsidR="00276C1D">
        <w:rPr>
          <w:b/>
          <w:sz w:val="22"/>
          <w:szCs w:val="22"/>
        </w:rPr>
        <w:t xml:space="preserve"> </w:t>
      </w:r>
    </w:p>
    <w:p w14:paraId="3394C37B" w14:textId="3017FA1F" w:rsidR="000A1DFB" w:rsidRDefault="000A1DFB" w:rsidP="002760A0">
      <w:pPr>
        <w:rPr>
          <w:bCs/>
          <w:sz w:val="22"/>
          <w:szCs w:val="22"/>
        </w:rPr>
      </w:pPr>
      <w:r>
        <w:rPr>
          <w:b/>
          <w:sz w:val="22"/>
          <w:szCs w:val="22"/>
        </w:rPr>
        <w:tab/>
      </w:r>
      <w:r w:rsidR="002760A0">
        <w:rPr>
          <w:b/>
          <w:sz w:val="22"/>
          <w:szCs w:val="22"/>
        </w:rPr>
        <w:t>-</w:t>
      </w:r>
      <w:r w:rsidR="002760A0">
        <w:rPr>
          <w:bCs/>
          <w:sz w:val="22"/>
          <w:szCs w:val="22"/>
        </w:rPr>
        <w:t>Received thank you from Mason Dixon Community Services Christmas Fair, for our donation.</w:t>
      </w:r>
    </w:p>
    <w:p w14:paraId="02020E48" w14:textId="279BDA85" w:rsidR="002760A0" w:rsidRDefault="002760A0" w:rsidP="002760A0">
      <w:pPr>
        <w:rPr>
          <w:bCs/>
          <w:sz w:val="22"/>
          <w:szCs w:val="22"/>
        </w:rPr>
      </w:pPr>
      <w:r>
        <w:rPr>
          <w:bCs/>
          <w:sz w:val="22"/>
          <w:szCs w:val="22"/>
        </w:rPr>
        <w:tab/>
        <w:t>-Received thank you card from Salvation Army for our donation.</w:t>
      </w:r>
    </w:p>
    <w:p w14:paraId="20947DE2" w14:textId="021E1867" w:rsidR="002760A0" w:rsidRDefault="002760A0" w:rsidP="002760A0">
      <w:pPr>
        <w:rPr>
          <w:bCs/>
          <w:sz w:val="22"/>
          <w:szCs w:val="22"/>
        </w:rPr>
      </w:pPr>
      <w:r>
        <w:rPr>
          <w:bCs/>
          <w:sz w:val="22"/>
          <w:szCs w:val="22"/>
        </w:rPr>
        <w:tab/>
        <w:t>-Motion made, seconded and passed to donate $500.00 to Gold Star Mothers.</w:t>
      </w:r>
    </w:p>
    <w:p w14:paraId="6A539A4C" w14:textId="7213F80B" w:rsidR="002760A0" w:rsidRPr="002760A0" w:rsidRDefault="002760A0" w:rsidP="002760A0">
      <w:pPr>
        <w:rPr>
          <w:bCs/>
          <w:sz w:val="22"/>
          <w:szCs w:val="22"/>
        </w:rPr>
      </w:pPr>
      <w:r>
        <w:rPr>
          <w:bCs/>
          <w:sz w:val="22"/>
          <w:szCs w:val="22"/>
        </w:rPr>
        <w:tab/>
        <w:t>-Motion made, seconded and passed to donate $500.00 to Special Needs Boy Scout Troop 4513.</w:t>
      </w:r>
    </w:p>
    <w:p w14:paraId="66BE184D" w14:textId="77777777" w:rsidR="00276C1D" w:rsidRDefault="00276C1D" w:rsidP="00D81F12">
      <w:pPr>
        <w:rPr>
          <w:b/>
          <w:sz w:val="22"/>
          <w:szCs w:val="22"/>
        </w:rPr>
      </w:pPr>
    </w:p>
    <w:p w14:paraId="5D9C6EA9" w14:textId="5DB3E2A2" w:rsidR="00B5662E" w:rsidRDefault="00B5662E" w:rsidP="001E1A9B">
      <w:pPr>
        <w:jc w:val="center"/>
        <w:rPr>
          <w:bCs/>
          <w:sz w:val="22"/>
          <w:szCs w:val="22"/>
        </w:rPr>
      </w:pPr>
      <w:r>
        <w:rPr>
          <w:bCs/>
          <w:sz w:val="22"/>
          <w:szCs w:val="22"/>
        </w:rPr>
        <w:t>E.C.</w:t>
      </w:r>
    </w:p>
    <w:p w14:paraId="4EFF9921" w14:textId="77777777" w:rsidR="00B5662E" w:rsidRDefault="00B5662E" w:rsidP="00B5662E">
      <w:pPr>
        <w:jc w:val="center"/>
        <w:rPr>
          <w:bCs/>
          <w:sz w:val="22"/>
          <w:szCs w:val="22"/>
        </w:rPr>
      </w:pPr>
    </w:p>
    <w:p w14:paraId="566F9336" w14:textId="79D3F1A2" w:rsidR="0042761E" w:rsidRDefault="001E1A9B" w:rsidP="008352FB">
      <w:pPr>
        <w:rPr>
          <w:bCs/>
          <w:sz w:val="22"/>
          <w:szCs w:val="22"/>
        </w:rPr>
      </w:pPr>
      <w:r>
        <w:rPr>
          <w:bCs/>
          <w:sz w:val="22"/>
          <w:szCs w:val="22"/>
        </w:rPr>
        <w:t>-A motion was made, seconded and approved to purchase new chairs for the round tables for $599.88.  The chairs will match our new barstools.</w:t>
      </w:r>
    </w:p>
    <w:p w14:paraId="6E36FD51" w14:textId="32935C66" w:rsidR="001E1A9B" w:rsidRDefault="001E1A9B" w:rsidP="008352FB">
      <w:pPr>
        <w:rPr>
          <w:bCs/>
          <w:sz w:val="22"/>
          <w:szCs w:val="22"/>
        </w:rPr>
      </w:pPr>
      <w:r>
        <w:rPr>
          <w:bCs/>
          <w:sz w:val="22"/>
          <w:szCs w:val="22"/>
        </w:rPr>
        <w:t>-There will be a Christmas Eve party in the canteen, with food.  Hours for the party are 1:00pm-4:00pm.</w:t>
      </w:r>
    </w:p>
    <w:p w14:paraId="442A0ED9" w14:textId="117E7C55" w:rsidR="001E1A9B" w:rsidRDefault="001E1A9B" w:rsidP="008352FB">
      <w:pPr>
        <w:rPr>
          <w:bCs/>
          <w:sz w:val="22"/>
          <w:szCs w:val="22"/>
        </w:rPr>
      </w:pPr>
      <w:r>
        <w:rPr>
          <w:bCs/>
          <w:sz w:val="22"/>
          <w:szCs w:val="22"/>
        </w:rPr>
        <w:t>-Christmas bonuses for bartenders.  Each employee is to get a bonus based on what their highest pay period was in the past year.</w:t>
      </w:r>
      <w:r w:rsidR="00F0618C">
        <w:rPr>
          <w:bCs/>
          <w:sz w:val="22"/>
          <w:szCs w:val="22"/>
        </w:rPr>
        <w:t xml:space="preserve">  Motion made, seconded and passed.</w:t>
      </w:r>
    </w:p>
    <w:p w14:paraId="41F7DC03" w14:textId="52EACFF0" w:rsidR="001E1A9B" w:rsidRDefault="001E1A9B" w:rsidP="008352FB">
      <w:pPr>
        <w:rPr>
          <w:bCs/>
          <w:sz w:val="22"/>
          <w:szCs w:val="22"/>
        </w:rPr>
      </w:pPr>
    </w:p>
    <w:p w14:paraId="35810A12" w14:textId="4B1F4103" w:rsidR="002D4EDB" w:rsidRPr="006259E0" w:rsidRDefault="00C303D3" w:rsidP="008352FB">
      <w:pPr>
        <w:rPr>
          <w:bCs/>
          <w:sz w:val="22"/>
          <w:szCs w:val="22"/>
        </w:rPr>
      </w:pPr>
      <w:r>
        <w:rPr>
          <w:bCs/>
          <w:sz w:val="22"/>
          <w:szCs w:val="22"/>
        </w:rPr>
        <w:t xml:space="preserve">                                                                                                 Respectfully submitted by,</w:t>
      </w:r>
      <w:r w:rsidR="006259E0">
        <w:rPr>
          <w:bCs/>
          <w:sz w:val="22"/>
          <w:szCs w:val="22"/>
        </w:rPr>
        <w:t xml:space="preserve">                                                                                                                                                       </w:t>
      </w:r>
      <w:r>
        <w:rPr>
          <w:sz w:val="22"/>
          <w:szCs w:val="22"/>
        </w:rPr>
        <w:t xml:space="preserve"> </w:t>
      </w:r>
    </w:p>
    <w:p w14:paraId="63C75931" w14:textId="155EBFC5" w:rsidR="00C41A08" w:rsidRPr="00704CF7" w:rsidRDefault="00A84F07" w:rsidP="00704CF7">
      <w:pPr>
        <w:rPr>
          <w:sz w:val="22"/>
          <w:szCs w:val="22"/>
          <w:u w:val="single"/>
        </w:rPr>
      </w:pPr>
      <w:r>
        <w:rPr>
          <w:sz w:val="22"/>
          <w:szCs w:val="22"/>
        </w:rPr>
        <w:tab/>
      </w:r>
      <w:r>
        <w:rPr>
          <w:sz w:val="22"/>
          <w:szCs w:val="22"/>
        </w:rPr>
        <w:tab/>
      </w:r>
      <w:r>
        <w:rPr>
          <w:sz w:val="22"/>
          <w:szCs w:val="22"/>
        </w:rPr>
        <w:tab/>
      </w:r>
      <w:r>
        <w:rPr>
          <w:sz w:val="22"/>
          <w:szCs w:val="22"/>
        </w:rPr>
        <w:tab/>
      </w:r>
      <w:r>
        <w:rPr>
          <w:sz w:val="22"/>
          <w:szCs w:val="22"/>
        </w:rPr>
        <w:tab/>
      </w:r>
      <w:r>
        <w:rPr>
          <w:sz w:val="22"/>
          <w:szCs w:val="22"/>
        </w:rPr>
        <w:tab/>
        <w:t xml:space="preserve">                  </w:t>
      </w:r>
      <w:r>
        <w:rPr>
          <w:sz w:val="22"/>
          <w:szCs w:val="22"/>
          <w:u w:val="single"/>
        </w:rPr>
        <w:t>Jerry A. Barbour, Adjutant</w:t>
      </w:r>
    </w:p>
    <w:sectPr w:rsidR="00C41A08" w:rsidRPr="00704CF7">
      <w:footerReference w:type="default" r:id="rId8"/>
      <w:pgSz w:w="12240" w:h="15840"/>
      <w:pgMar w:top="1440" w:right="720" w:bottom="518"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0BC2E6" w14:textId="77777777" w:rsidR="005A569D" w:rsidRDefault="005A569D" w:rsidP="008352FB">
      <w:r>
        <w:separator/>
      </w:r>
    </w:p>
  </w:endnote>
  <w:endnote w:type="continuationSeparator" w:id="0">
    <w:p w14:paraId="675715F3" w14:textId="77777777" w:rsidR="005A569D" w:rsidRDefault="005A569D" w:rsidP="008352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CC1475" w14:textId="32C7CE99" w:rsidR="00AD5082" w:rsidRDefault="00AD5082">
    <w:pPr>
      <w:pStyle w:val="Footer"/>
    </w:pP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CB8DC2" w14:textId="77777777" w:rsidR="005A569D" w:rsidRDefault="005A569D" w:rsidP="008352FB">
      <w:r>
        <w:separator/>
      </w:r>
    </w:p>
  </w:footnote>
  <w:footnote w:type="continuationSeparator" w:id="0">
    <w:p w14:paraId="0B72B4BB" w14:textId="77777777" w:rsidR="005A569D" w:rsidRDefault="005A569D" w:rsidP="008352F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AC1603"/>
    <w:multiLevelType w:val="hybridMultilevel"/>
    <w:tmpl w:val="6986D2EA"/>
    <w:lvl w:ilvl="0" w:tplc="449CA1F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22052F"/>
    <w:multiLevelType w:val="hybridMultilevel"/>
    <w:tmpl w:val="03FAFD2A"/>
    <w:lvl w:ilvl="0" w:tplc="5A142C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FB263B"/>
    <w:multiLevelType w:val="hybridMultilevel"/>
    <w:tmpl w:val="59DE284C"/>
    <w:lvl w:ilvl="0" w:tplc="B5A4FE2A">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184638"/>
    <w:multiLevelType w:val="hybridMultilevel"/>
    <w:tmpl w:val="3A309306"/>
    <w:lvl w:ilvl="0" w:tplc="4F0E4FA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B883042"/>
    <w:multiLevelType w:val="hybridMultilevel"/>
    <w:tmpl w:val="B846E504"/>
    <w:lvl w:ilvl="0" w:tplc="3B44F5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1953AC"/>
    <w:multiLevelType w:val="hybridMultilevel"/>
    <w:tmpl w:val="1F987344"/>
    <w:lvl w:ilvl="0" w:tplc="3EDABB04">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A009D"/>
    <w:multiLevelType w:val="hybridMultilevel"/>
    <w:tmpl w:val="1B0E6666"/>
    <w:lvl w:ilvl="0" w:tplc="AB5EA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3"/>
  </w:num>
  <w:num w:numId="4">
    <w:abstractNumId w:val="6"/>
  </w:num>
  <w:num w:numId="5">
    <w:abstractNumId w:val="2"/>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compressPunctuation"/>
  <w:footnotePr>
    <w:footnote w:id="-1"/>
    <w:footnote w:id="0"/>
  </w:footnotePr>
  <w:endnotePr>
    <w:endnote w:id="-1"/>
    <w:endnote w:id="0"/>
  </w:endnotePr>
  <w:compat>
    <w:suppressBottom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yMDOwMLIwMjEwNTBU0lEKTi0uzszPAykwrQUAR8HSKSwAAAA="/>
  </w:docVars>
  <w:rsids>
    <w:rsidRoot w:val="00A639C7"/>
    <w:rsid w:val="0000058A"/>
    <w:rsid w:val="00001EDC"/>
    <w:rsid w:val="00002034"/>
    <w:rsid w:val="00004EA9"/>
    <w:rsid w:val="000052DD"/>
    <w:rsid w:val="00014AC4"/>
    <w:rsid w:val="00024DFD"/>
    <w:rsid w:val="00025115"/>
    <w:rsid w:val="00031BC1"/>
    <w:rsid w:val="00036545"/>
    <w:rsid w:val="00044BD6"/>
    <w:rsid w:val="00047E92"/>
    <w:rsid w:val="00047EFC"/>
    <w:rsid w:val="0005127D"/>
    <w:rsid w:val="0005204F"/>
    <w:rsid w:val="00055A0F"/>
    <w:rsid w:val="000568E6"/>
    <w:rsid w:val="0005715B"/>
    <w:rsid w:val="0005782A"/>
    <w:rsid w:val="00057C37"/>
    <w:rsid w:val="00060CED"/>
    <w:rsid w:val="00066379"/>
    <w:rsid w:val="00066C9D"/>
    <w:rsid w:val="00066E8C"/>
    <w:rsid w:val="00070FC9"/>
    <w:rsid w:val="00073939"/>
    <w:rsid w:val="00084745"/>
    <w:rsid w:val="00085EA8"/>
    <w:rsid w:val="0009386E"/>
    <w:rsid w:val="00093FDE"/>
    <w:rsid w:val="000A065A"/>
    <w:rsid w:val="000A1DFB"/>
    <w:rsid w:val="000A359A"/>
    <w:rsid w:val="000B220A"/>
    <w:rsid w:val="000B2D8B"/>
    <w:rsid w:val="000B3918"/>
    <w:rsid w:val="000B3F8F"/>
    <w:rsid w:val="000B571F"/>
    <w:rsid w:val="000B61C5"/>
    <w:rsid w:val="000C0493"/>
    <w:rsid w:val="000C1413"/>
    <w:rsid w:val="000C4CDA"/>
    <w:rsid w:val="000C4F84"/>
    <w:rsid w:val="000C6FD1"/>
    <w:rsid w:val="000C7BBD"/>
    <w:rsid w:val="000D717B"/>
    <w:rsid w:val="000E3611"/>
    <w:rsid w:val="000E391E"/>
    <w:rsid w:val="000E6380"/>
    <w:rsid w:val="000F08A2"/>
    <w:rsid w:val="000F0A8A"/>
    <w:rsid w:val="000F15E3"/>
    <w:rsid w:val="000F26B3"/>
    <w:rsid w:val="000F36DB"/>
    <w:rsid w:val="001005FC"/>
    <w:rsid w:val="0010748D"/>
    <w:rsid w:val="00110996"/>
    <w:rsid w:val="0011175F"/>
    <w:rsid w:val="001130B0"/>
    <w:rsid w:val="00113A53"/>
    <w:rsid w:val="001168C8"/>
    <w:rsid w:val="001169D0"/>
    <w:rsid w:val="001170EE"/>
    <w:rsid w:val="00121891"/>
    <w:rsid w:val="00122E60"/>
    <w:rsid w:val="00123CEB"/>
    <w:rsid w:val="001247F4"/>
    <w:rsid w:val="001331DF"/>
    <w:rsid w:val="001429D6"/>
    <w:rsid w:val="00142CBD"/>
    <w:rsid w:val="00143C3F"/>
    <w:rsid w:val="00146872"/>
    <w:rsid w:val="0015116D"/>
    <w:rsid w:val="001518E9"/>
    <w:rsid w:val="0015211E"/>
    <w:rsid w:val="00162AC0"/>
    <w:rsid w:val="0016457E"/>
    <w:rsid w:val="001654EE"/>
    <w:rsid w:val="00165C86"/>
    <w:rsid w:val="00166EA8"/>
    <w:rsid w:val="00167A37"/>
    <w:rsid w:val="00167EE3"/>
    <w:rsid w:val="00175331"/>
    <w:rsid w:val="001773C2"/>
    <w:rsid w:val="00177D91"/>
    <w:rsid w:val="001804E7"/>
    <w:rsid w:val="001828A4"/>
    <w:rsid w:val="00194159"/>
    <w:rsid w:val="001A0576"/>
    <w:rsid w:val="001A2932"/>
    <w:rsid w:val="001A67D1"/>
    <w:rsid w:val="001A6BB6"/>
    <w:rsid w:val="001B0665"/>
    <w:rsid w:val="001B06AA"/>
    <w:rsid w:val="001C0C42"/>
    <w:rsid w:val="001C3D97"/>
    <w:rsid w:val="001C5D82"/>
    <w:rsid w:val="001D24FE"/>
    <w:rsid w:val="001D2D90"/>
    <w:rsid w:val="001D458F"/>
    <w:rsid w:val="001D4C7E"/>
    <w:rsid w:val="001D502E"/>
    <w:rsid w:val="001D663B"/>
    <w:rsid w:val="001D7D8E"/>
    <w:rsid w:val="001E1A9B"/>
    <w:rsid w:val="001E2835"/>
    <w:rsid w:val="001E4CF0"/>
    <w:rsid w:val="001E5055"/>
    <w:rsid w:val="001E77AF"/>
    <w:rsid w:val="001F3D06"/>
    <w:rsid w:val="00200AFA"/>
    <w:rsid w:val="00201425"/>
    <w:rsid w:val="00203F5C"/>
    <w:rsid w:val="002111F7"/>
    <w:rsid w:val="0021590F"/>
    <w:rsid w:val="002226D7"/>
    <w:rsid w:val="00224C52"/>
    <w:rsid w:val="0023587A"/>
    <w:rsid w:val="00236EDC"/>
    <w:rsid w:val="00237E2A"/>
    <w:rsid w:val="00240340"/>
    <w:rsid w:val="0024175A"/>
    <w:rsid w:val="00241DCC"/>
    <w:rsid w:val="00244332"/>
    <w:rsid w:val="00246AC2"/>
    <w:rsid w:val="00247617"/>
    <w:rsid w:val="0024765E"/>
    <w:rsid w:val="00254EDB"/>
    <w:rsid w:val="00255D9F"/>
    <w:rsid w:val="0026096B"/>
    <w:rsid w:val="00261631"/>
    <w:rsid w:val="0026307C"/>
    <w:rsid w:val="002651BA"/>
    <w:rsid w:val="00265311"/>
    <w:rsid w:val="002700E7"/>
    <w:rsid w:val="00270AEE"/>
    <w:rsid w:val="00270B4E"/>
    <w:rsid w:val="00271CDD"/>
    <w:rsid w:val="00273B84"/>
    <w:rsid w:val="00275E72"/>
    <w:rsid w:val="002760A0"/>
    <w:rsid w:val="00276C1D"/>
    <w:rsid w:val="0028093C"/>
    <w:rsid w:val="00281B4D"/>
    <w:rsid w:val="002826FD"/>
    <w:rsid w:val="00283396"/>
    <w:rsid w:val="002834F9"/>
    <w:rsid w:val="002845C2"/>
    <w:rsid w:val="00285722"/>
    <w:rsid w:val="002869C0"/>
    <w:rsid w:val="00291803"/>
    <w:rsid w:val="00292A83"/>
    <w:rsid w:val="00293354"/>
    <w:rsid w:val="00295287"/>
    <w:rsid w:val="00296770"/>
    <w:rsid w:val="00296E03"/>
    <w:rsid w:val="00296FF1"/>
    <w:rsid w:val="002979D7"/>
    <w:rsid w:val="002A0A20"/>
    <w:rsid w:val="002A13C1"/>
    <w:rsid w:val="002A765A"/>
    <w:rsid w:val="002A79E3"/>
    <w:rsid w:val="002B0B56"/>
    <w:rsid w:val="002B1094"/>
    <w:rsid w:val="002B12F3"/>
    <w:rsid w:val="002B2936"/>
    <w:rsid w:val="002B4FC8"/>
    <w:rsid w:val="002B5E0C"/>
    <w:rsid w:val="002B7880"/>
    <w:rsid w:val="002C15F0"/>
    <w:rsid w:val="002C253C"/>
    <w:rsid w:val="002C35F1"/>
    <w:rsid w:val="002C6A23"/>
    <w:rsid w:val="002D0E73"/>
    <w:rsid w:val="002D4EDB"/>
    <w:rsid w:val="002D5A7B"/>
    <w:rsid w:val="002D5F9F"/>
    <w:rsid w:val="002E0905"/>
    <w:rsid w:val="002E1C92"/>
    <w:rsid w:val="002E2B09"/>
    <w:rsid w:val="002E41E7"/>
    <w:rsid w:val="002E4392"/>
    <w:rsid w:val="002E6155"/>
    <w:rsid w:val="002E7036"/>
    <w:rsid w:val="002F6EDA"/>
    <w:rsid w:val="003025FE"/>
    <w:rsid w:val="0030454A"/>
    <w:rsid w:val="00304F33"/>
    <w:rsid w:val="00305992"/>
    <w:rsid w:val="003060EC"/>
    <w:rsid w:val="00306ACE"/>
    <w:rsid w:val="00307A07"/>
    <w:rsid w:val="00312126"/>
    <w:rsid w:val="003160AA"/>
    <w:rsid w:val="00316183"/>
    <w:rsid w:val="003162F6"/>
    <w:rsid w:val="0031659D"/>
    <w:rsid w:val="00316C6F"/>
    <w:rsid w:val="0031744F"/>
    <w:rsid w:val="00320B4B"/>
    <w:rsid w:val="0032120B"/>
    <w:rsid w:val="003216D2"/>
    <w:rsid w:val="003219AA"/>
    <w:rsid w:val="003234D7"/>
    <w:rsid w:val="00325748"/>
    <w:rsid w:val="00327DF3"/>
    <w:rsid w:val="00332276"/>
    <w:rsid w:val="00332E58"/>
    <w:rsid w:val="00333904"/>
    <w:rsid w:val="00337AC2"/>
    <w:rsid w:val="0034259B"/>
    <w:rsid w:val="00343F9E"/>
    <w:rsid w:val="0034511A"/>
    <w:rsid w:val="003454FA"/>
    <w:rsid w:val="0035175A"/>
    <w:rsid w:val="0035180B"/>
    <w:rsid w:val="0035315A"/>
    <w:rsid w:val="00353B6D"/>
    <w:rsid w:val="0035409C"/>
    <w:rsid w:val="003629D2"/>
    <w:rsid w:val="0036395B"/>
    <w:rsid w:val="00365BCB"/>
    <w:rsid w:val="003660B3"/>
    <w:rsid w:val="00366CE3"/>
    <w:rsid w:val="00372737"/>
    <w:rsid w:val="00373694"/>
    <w:rsid w:val="003751E6"/>
    <w:rsid w:val="00382295"/>
    <w:rsid w:val="00382F20"/>
    <w:rsid w:val="0038779F"/>
    <w:rsid w:val="003934A0"/>
    <w:rsid w:val="00394FE2"/>
    <w:rsid w:val="00396279"/>
    <w:rsid w:val="00397A3F"/>
    <w:rsid w:val="003A074E"/>
    <w:rsid w:val="003A11B3"/>
    <w:rsid w:val="003A2178"/>
    <w:rsid w:val="003A3EEA"/>
    <w:rsid w:val="003A3F1E"/>
    <w:rsid w:val="003A3F94"/>
    <w:rsid w:val="003B06BC"/>
    <w:rsid w:val="003B1276"/>
    <w:rsid w:val="003B32AE"/>
    <w:rsid w:val="003C1754"/>
    <w:rsid w:val="003C2D65"/>
    <w:rsid w:val="003C3752"/>
    <w:rsid w:val="003C43CA"/>
    <w:rsid w:val="003C5216"/>
    <w:rsid w:val="003D31B1"/>
    <w:rsid w:val="003D5C2D"/>
    <w:rsid w:val="003E0280"/>
    <w:rsid w:val="003E06B6"/>
    <w:rsid w:val="003E1036"/>
    <w:rsid w:val="003E1534"/>
    <w:rsid w:val="003E2076"/>
    <w:rsid w:val="003E5DDE"/>
    <w:rsid w:val="003E7EE6"/>
    <w:rsid w:val="003F10F8"/>
    <w:rsid w:val="003F2D6E"/>
    <w:rsid w:val="003F2F10"/>
    <w:rsid w:val="003F33B8"/>
    <w:rsid w:val="0040297F"/>
    <w:rsid w:val="00406F76"/>
    <w:rsid w:val="004113FC"/>
    <w:rsid w:val="004123E6"/>
    <w:rsid w:val="00412699"/>
    <w:rsid w:val="004138B6"/>
    <w:rsid w:val="004146AF"/>
    <w:rsid w:val="00414EF9"/>
    <w:rsid w:val="004219ED"/>
    <w:rsid w:val="00424255"/>
    <w:rsid w:val="0042581B"/>
    <w:rsid w:val="004272B7"/>
    <w:rsid w:val="0042761E"/>
    <w:rsid w:val="00427997"/>
    <w:rsid w:val="004406C0"/>
    <w:rsid w:val="00440947"/>
    <w:rsid w:val="00440BE1"/>
    <w:rsid w:val="004414B8"/>
    <w:rsid w:val="0044172E"/>
    <w:rsid w:val="00445437"/>
    <w:rsid w:val="004454D0"/>
    <w:rsid w:val="00446054"/>
    <w:rsid w:val="00450442"/>
    <w:rsid w:val="00453352"/>
    <w:rsid w:val="00454616"/>
    <w:rsid w:val="00454CA6"/>
    <w:rsid w:val="00457BB7"/>
    <w:rsid w:val="004604D8"/>
    <w:rsid w:val="00463044"/>
    <w:rsid w:val="00463131"/>
    <w:rsid w:val="00463C0E"/>
    <w:rsid w:val="00464064"/>
    <w:rsid w:val="00473668"/>
    <w:rsid w:val="00473C16"/>
    <w:rsid w:val="00477C8D"/>
    <w:rsid w:val="00481A4A"/>
    <w:rsid w:val="00483A3F"/>
    <w:rsid w:val="004845BC"/>
    <w:rsid w:val="00490969"/>
    <w:rsid w:val="004922E2"/>
    <w:rsid w:val="00492F4E"/>
    <w:rsid w:val="00495529"/>
    <w:rsid w:val="00497510"/>
    <w:rsid w:val="004A08BD"/>
    <w:rsid w:val="004A3234"/>
    <w:rsid w:val="004A3A01"/>
    <w:rsid w:val="004A3A64"/>
    <w:rsid w:val="004A40CE"/>
    <w:rsid w:val="004A739E"/>
    <w:rsid w:val="004B1A4D"/>
    <w:rsid w:val="004B1BD4"/>
    <w:rsid w:val="004B3B6E"/>
    <w:rsid w:val="004B3E62"/>
    <w:rsid w:val="004C00E3"/>
    <w:rsid w:val="004C0914"/>
    <w:rsid w:val="004C0D30"/>
    <w:rsid w:val="004C1A40"/>
    <w:rsid w:val="004C21BF"/>
    <w:rsid w:val="004C544B"/>
    <w:rsid w:val="004D142F"/>
    <w:rsid w:val="004D225D"/>
    <w:rsid w:val="004D3E7D"/>
    <w:rsid w:val="004D5C15"/>
    <w:rsid w:val="004D60E0"/>
    <w:rsid w:val="004D751E"/>
    <w:rsid w:val="004E191D"/>
    <w:rsid w:val="004E1CBA"/>
    <w:rsid w:val="004F61B4"/>
    <w:rsid w:val="00503B86"/>
    <w:rsid w:val="00507EAC"/>
    <w:rsid w:val="0051101C"/>
    <w:rsid w:val="005116E9"/>
    <w:rsid w:val="00513E93"/>
    <w:rsid w:val="00522784"/>
    <w:rsid w:val="0052718E"/>
    <w:rsid w:val="00532091"/>
    <w:rsid w:val="0053357C"/>
    <w:rsid w:val="005347F0"/>
    <w:rsid w:val="00534B74"/>
    <w:rsid w:val="00534BC4"/>
    <w:rsid w:val="0053586A"/>
    <w:rsid w:val="005362E9"/>
    <w:rsid w:val="00542149"/>
    <w:rsid w:val="00543007"/>
    <w:rsid w:val="00543010"/>
    <w:rsid w:val="00553B4A"/>
    <w:rsid w:val="005550B9"/>
    <w:rsid w:val="005571FB"/>
    <w:rsid w:val="0055744E"/>
    <w:rsid w:val="005615E6"/>
    <w:rsid w:val="00563A1E"/>
    <w:rsid w:val="00570EBE"/>
    <w:rsid w:val="005724FF"/>
    <w:rsid w:val="00572899"/>
    <w:rsid w:val="00573AC0"/>
    <w:rsid w:val="00574545"/>
    <w:rsid w:val="0057483A"/>
    <w:rsid w:val="00575771"/>
    <w:rsid w:val="005831FA"/>
    <w:rsid w:val="0058391C"/>
    <w:rsid w:val="00583E49"/>
    <w:rsid w:val="005841E5"/>
    <w:rsid w:val="00585A97"/>
    <w:rsid w:val="00595DF0"/>
    <w:rsid w:val="005A569D"/>
    <w:rsid w:val="005A5C2D"/>
    <w:rsid w:val="005A636F"/>
    <w:rsid w:val="005A7313"/>
    <w:rsid w:val="005B2761"/>
    <w:rsid w:val="005B4A66"/>
    <w:rsid w:val="005B553D"/>
    <w:rsid w:val="005B7D26"/>
    <w:rsid w:val="005B7F63"/>
    <w:rsid w:val="005C39C8"/>
    <w:rsid w:val="005C7236"/>
    <w:rsid w:val="005D07B0"/>
    <w:rsid w:val="005D081A"/>
    <w:rsid w:val="005D39DF"/>
    <w:rsid w:val="005D573F"/>
    <w:rsid w:val="005D711C"/>
    <w:rsid w:val="005E12D0"/>
    <w:rsid w:val="005E1832"/>
    <w:rsid w:val="005E2179"/>
    <w:rsid w:val="005E685B"/>
    <w:rsid w:val="005F11BA"/>
    <w:rsid w:val="005F13B1"/>
    <w:rsid w:val="005F3776"/>
    <w:rsid w:val="005F7F86"/>
    <w:rsid w:val="00602808"/>
    <w:rsid w:val="00602AC0"/>
    <w:rsid w:val="00602E35"/>
    <w:rsid w:val="00604632"/>
    <w:rsid w:val="00605B2F"/>
    <w:rsid w:val="00605EA2"/>
    <w:rsid w:val="0060659C"/>
    <w:rsid w:val="0060725B"/>
    <w:rsid w:val="00607D1C"/>
    <w:rsid w:val="00615F8F"/>
    <w:rsid w:val="00615FC0"/>
    <w:rsid w:val="00620188"/>
    <w:rsid w:val="006235DB"/>
    <w:rsid w:val="00623742"/>
    <w:rsid w:val="006259E0"/>
    <w:rsid w:val="00625C6A"/>
    <w:rsid w:val="00626820"/>
    <w:rsid w:val="006326D5"/>
    <w:rsid w:val="006333A0"/>
    <w:rsid w:val="00636177"/>
    <w:rsid w:val="00641003"/>
    <w:rsid w:val="00641CE0"/>
    <w:rsid w:val="0064263E"/>
    <w:rsid w:val="00643F0D"/>
    <w:rsid w:val="006444AA"/>
    <w:rsid w:val="00647EF4"/>
    <w:rsid w:val="00647FA0"/>
    <w:rsid w:val="00650366"/>
    <w:rsid w:val="00650719"/>
    <w:rsid w:val="00651261"/>
    <w:rsid w:val="00652341"/>
    <w:rsid w:val="00654115"/>
    <w:rsid w:val="006619A4"/>
    <w:rsid w:val="00670B33"/>
    <w:rsid w:val="00673546"/>
    <w:rsid w:val="00673DBC"/>
    <w:rsid w:val="00676B5A"/>
    <w:rsid w:val="0067736A"/>
    <w:rsid w:val="006809CF"/>
    <w:rsid w:val="0068263B"/>
    <w:rsid w:val="00682B14"/>
    <w:rsid w:val="006906BC"/>
    <w:rsid w:val="00696C81"/>
    <w:rsid w:val="00697B81"/>
    <w:rsid w:val="00697EBB"/>
    <w:rsid w:val="006A28DD"/>
    <w:rsid w:val="006A321D"/>
    <w:rsid w:val="006A4531"/>
    <w:rsid w:val="006A492C"/>
    <w:rsid w:val="006A616A"/>
    <w:rsid w:val="006B5D67"/>
    <w:rsid w:val="006B76E1"/>
    <w:rsid w:val="006C0387"/>
    <w:rsid w:val="006C21B4"/>
    <w:rsid w:val="006C42BF"/>
    <w:rsid w:val="006C4431"/>
    <w:rsid w:val="006D0AD5"/>
    <w:rsid w:val="006D0D3F"/>
    <w:rsid w:val="006D0E7F"/>
    <w:rsid w:val="006D11A5"/>
    <w:rsid w:val="006D2070"/>
    <w:rsid w:val="006D3D98"/>
    <w:rsid w:val="006D5224"/>
    <w:rsid w:val="006D757A"/>
    <w:rsid w:val="006E19DF"/>
    <w:rsid w:val="006E4B77"/>
    <w:rsid w:val="006E5C8D"/>
    <w:rsid w:val="006E5F45"/>
    <w:rsid w:val="006F5149"/>
    <w:rsid w:val="006F7EDF"/>
    <w:rsid w:val="00700AA6"/>
    <w:rsid w:val="007023C9"/>
    <w:rsid w:val="007036FF"/>
    <w:rsid w:val="00704CF7"/>
    <w:rsid w:val="00705ED5"/>
    <w:rsid w:val="00711CC3"/>
    <w:rsid w:val="00713083"/>
    <w:rsid w:val="0071371F"/>
    <w:rsid w:val="007175ED"/>
    <w:rsid w:val="00720EBC"/>
    <w:rsid w:val="00733846"/>
    <w:rsid w:val="007366A5"/>
    <w:rsid w:val="00740279"/>
    <w:rsid w:val="00743458"/>
    <w:rsid w:val="00743A63"/>
    <w:rsid w:val="00745632"/>
    <w:rsid w:val="00750943"/>
    <w:rsid w:val="007510C2"/>
    <w:rsid w:val="00754D10"/>
    <w:rsid w:val="007602CA"/>
    <w:rsid w:val="00760397"/>
    <w:rsid w:val="007616A1"/>
    <w:rsid w:val="00762401"/>
    <w:rsid w:val="00763391"/>
    <w:rsid w:val="00767404"/>
    <w:rsid w:val="00772D7C"/>
    <w:rsid w:val="00774AD3"/>
    <w:rsid w:val="00774B5A"/>
    <w:rsid w:val="007758C5"/>
    <w:rsid w:val="00776811"/>
    <w:rsid w:val="00780E9B"/>
    <w:rsid w:val="0078124E"/>
    <w:rsid w:val="007827C0"/>
    <w:rsid w:val="00783607"/>
    <w:rsid w:val="00784F64"/>
    <w:rsid w:val="007854F0"/>
    <w:rsid w:val="00790C01"/>
    <w:rsid w:val="007935D4"/>
    <w:rsid w:val="00793733"/>
    <w:rsid w:val="0079449F"/>
    <w:rsid w:val="0079660F"/>
    <w:rsid w:val="007A0E47"/>
    <w:rsid w:val="007A21A0"/>
    <w:rsid w:val="007A23C6"/>
    <w:rsid w:val="007A294E"/>
    <w:rsid w:val="007A4E12"/>
    <w:rsid w:val="007B48BB"/>
    <w:rsid w:val="007B5657"/>
    <w:rsid w:val="007C0F79"/>
    <w:rsid w:val="007C1B45"/>
    <w:rsid w:val="007C2633"/>
    <w:rsid w:val="007C2CD0"/>
    <w:rsid w:val="007C2EB1"/>
    <w:rsid w:val="007C3AAC"/>
    <w:rsid w:val="007C651F"/>
    <w:rsid w:val="007C6FE9"/>
    <w:rsid w:val="007D7868"/>
    <w:rsid w:val="007F1E55"/>
    <w:rsid w:val="007F420F"/>
    <w:rsid w:val="007F4F59"/>
    <w:rsid w:val="007F7B48"/>
    <w:rsid w:val="008013A5"/>
    <w:rsid w:val="00802918"/>
    <w:rsid w:val="00805046"/>
    <w:rsid w:val="00807CBF"/>
    <w:rsid w:val="008160E5"/>
    <w:rsid w:val="0081766D"/>
    <w:rsid w:val="008201FD"/>
    <w:rsid w:val="008230DA"/>
    <w:rsid w:val="008251FB"/>
    <w:rsid w:val="00830ED2"/>
    <w:rsid w:val="00832F20"/>
    <w:rsid w:val="00833EFB"/>
    <w:rsid w:val="008352FB"/>
    <w:rsid w:val="00836AAC"/>
    <w:rsid w:val="00837B9C"/>
    <w:rsid w:val="00843D8F"/>
    <w:rsid w:val="008445D4"/>
    <w:rsid w:val="00846FE3"/>
    <w:rsid w:val="00850E17"/>
    <w:rsid w:val="00851C05"/>
    <w:rsid w:val="008534AA"/>
    <w:rsid w:val="00857335"/>
    <w:rsid w:val="008632D3"/>
    <w:rsid w:val="00863875"/>
    <w:rsid w:val="00864780"/>
    <w:rsid w:val="00870EB1"/>
    <w:rsid w:val="0087405A"/>
    <w:rsid w:val="00875592"/>
    <w:rsid w:val="00875DC0"/>
    <w:rsid w:val="00881F76"/>
    <w:rsid w:val="00884D4B"/>
    <w:rsid w:val="00887712"/>
    <w:rsid w:val="00890162"/>
    <w:rsid w:val="008943B2"/>
    <w:rsid w:val="00894692"/>
    <w:rsid w:val="0089516F"/>
    <w:rsid w:val="008A2D57"/>
    <w:rsid w:val="008B10B2"/>
    <w:rsid w:val="008B2C3F"/>
    <w:rsid w:val="008B2E01"/>
    <w:rsid w:val="008B4042"/>
    <w:rsid w:val="008B4E20"/>
    <w:rsid w:val="008B5A6E"/>
    <w:rsid w:val="008C0B68"/>
    <w:rsid w:val="008C2AFC"/>
    <w:rsid w:val="008D038F"/>
    <w:rsid w:val="008D5BAE"/>
    <w:rsid w:val="008D620D"/>
    <w:rsid w:val="008D7CE7"/>
    <w:rsid w:val="008E1AFC"/>
    <w:rsid w:val="008E61DC"/>
    <w:rsid w:val="008F2033"/>
    <w:rsid w:val="008F4B80"/>
    <w:rsid w:val="008F70C9"/>
    <w:rsid w:val="00901039"/>
    <w:rsid w:val="00902F2A"/>
    <w:rsid w:val="009037D9"/>
    <w:rsid w:val="00905A06"/>
    <w:rsid w:val="009118AB"/>
    <w:rsid w:val="009164D3"/>
    <w:rsid w:val="009212AD"/>
    <w:rsid w:val="0092209E"/>
    <w:rsid w:val="00925EBD"/>
    <w:rsid w:val="0093556B"/>
    <w:rsid w:val="00937AB0"/>
    <w:rsid w:val="00941D8F"/>
    <w:rsid w:val="0094221F"/>
    <w:rsid w:val="0094374C"/>
    <w:rsid w:val="0094639C"/>
    <w:rsid w:val="00951C25"/>
    <w:rsid w:val="00952125"/>
    <w:rsid w:val="00954D30"/>
    <w:rsid w:val="0095581A"/>
    <w:rsid w:val="00957D66"/>
    <w:rsid w:val="009606E4"/>
    <w:rsid w:val="00960A72"/>
    <w:rsid w:val="0096343B"/>
    <w:rsid w:val="009732BF"/>
    <w:rsid w:val="009734AE"/>
    <w:rsid w:val="00973619"/>
    <w:rsid w:val="00973FF8"/>
    <w:rsid w:val="00974313"/>
    <w:rsid w:val="00974C30"/>
    <w:rsid w:val="009914D7"/>
    <w:rsid w:val="009919D1"/>
    <w:rsid w:val="009964E2"/>
    <w:rsid w:val="00996C06"/>
    <w:rsid w:val="009A7C01"/>
    <w:rsid w:val="009B0421"/>
    <w:rsid w:val="009B20E1"/>
    <w:rsid w:val="009B3A3F"/>
    <w:rsid w:val="009B4BA6"/>
    <w:rsid w:val="009B5A1B"/>
    <w:rsid w:val="009B5AF1"/>
    <w:rsid w:val="009B64F7"/>
    <w:rsid w:val="009B721D"/>
    <w:rsid w:val="009B7BC5"/>
    <w:rsid w:val="009C43C3"/>
    <w:rsid w:val="009C5B1F"/>
    <w:rsid w:val="009D05AB"/>
    <w:rsid w:val="009D0995"/>
    <w:rsid w:val="009D0B78"/>
    <w:rsid w:val="009D16BB"/>
    <w:rsid w:val="009D1804"/>
    <w:rsid w:val="009D378C"/>
    <w:rsid w:val="009D3B7B"/>
    <w:rsid w:val="009D5D73"/>
    <w:rsid w:val="009E0D40"/>
    <w:rsid w:val="009E2243"/>
    <w:rsid w:val="009E5CB2"/>
    <w:rsid w:val="009E6587"/>
    <w:rsid w:val="009E6878"/>
    <w:rsid w:val="009E738F"/>
    <w:rsid w:val="009F169F"/>
    <w:rsid w:val="009F295F"/>
    <w:rsid w:val="009F65DF"/>
    <w:rsid w:val="00A0180E"/>
    <w:rsid w:val="00A025A8"/>
    <w:rsid w:val="00A03355"/>
    <w:rsid w:val="00A04A4C"/>
    <w:rsid w:val="00A06082"/>
    <w:rsid w:val="00A0613F"/>
    <w:rsid w:val="00A06508"/>
    <w:rsid w:val="00A10762"/>
    <w:rsid w:val="00A12731"/>
    <w:rsid w:val="00A16821"/>
    <w:rsid w:val="00A20E5F"/>
    <w:rsid w:val="00A25B22"/>
    <w:rsid w:val="00A25EC9"/>
    <w:rsid w:val="00A26BD2"/>
    <w:rsid w:val="00A309B5"/>
    <w:rsid w:val="00A30E2D"/>
    <w:rsid w:val="00A323F8"/>
    <w:rsid w:val="00A32CB7"/>
    <w:rsid w:val="00A35715"/>
    <w:rsid w:val="00A3684E"/>
    <w:rsid w:val="00A40A76"/>
    <w:rsid w:val="00A41708"/>
    <w:rsid w:val="00A451F0"/>
    <w:rsid w:val="00A46BB9"/>
    <w:rsid w:val="00A46D5B"/>
    <w:rsid w:val="00A47818"/>
    <w:rsid w:val="00A50A12"/>
    <w:rsid w:val="00A520C5"/>
    <w:rsid w:val="00A52FCD"/>
    <w:rsid w:val="00A55ED5"/>
    <w:rsid w:val="00A57A92"/>
    <w:rsid w:val="00A637F6"/>
    <w:rsid w:val="00A639C7"/>
    <w:rsid w:val="00A67CA0"/>
    <w:rsid w:val="00A706D0"/>
    <w:rsid w:val="00A70F57"/>
    <w:rsid w:val="00A7104F"/>
    <w:rsid w:val="00A71E38"/>
    <w:rsid w:val="00A73352"/>
    <w:rsid w:val="00A75394"/>
    <w:rsid w:val="00A76281"/>
    <w:rsid w:val="00A767EF"/>
    <w:rsid w:val="00A84F07"/>
    <w:rsid w:val="00A850ED"/>
    <w:rsid w:val="00A90606"/>
    <w:rsid w:val="00A95290"/>
    <w:rsid w:val="00A960C5"/>
    <w:rsid w:val="00A97D24"/>
    <w:rsid w:val="00AA201F"/>
    <w:rsid w:val="00AB1929"/>
    <w:rsid w:val="00AB2AA3"/>
    <w:rsid w:val="00AB3092"/>
    <w:rsid w:val="00AB31DB"/>
    <w:rsid w:val="00AB349F"/>
    <w:rsid w:val="00AB388C"/>
    <w:rsid w:val="00AB4EEE"/>
    <w:rsid w:val="00AB6A89"/>
    <w:rsid w:val="00AC52AC"/>
    <w:rsid w:val="00AC7405"/>
    <w:rsid w:val="00AC7A69"/>
    <w:rsid w:val="00AD0E63"/>
    <w:rsid w:val="00AD4510"/>
    <w:rsid w:val="00AD5082"/>
    <w:rsid w:val="00AD56BB"/>
    <w:rsid w:val="00AD7ABD"/>
    <w:rsid w:val="00AE1DAB"/>
    <w:rsid w:val="00AE787D"/>
    <w:rsid w:val="00AF0284"/>
    <w:rsid w:val="00AF58A7"/>
    <w:rsid w:val="00AF5E1F"/>
    <w:rsid w:val="00AF6C27"/>
    <w:rsid w:val="00AF78D0"/>
    <w:rsid w:val="00B012C9"/>
    <w:rsid w:val="00B135FD"/>
    <w:rsid w:val="00B16410"/>
    <w:rsid w:val="00B16C82"/>
    <w:rsid w:val="00B17C00"/>
    <w:rsid w:val="00B213DC"/>
    <w:rsid w:val="00B22A3B"/>
    <w:rsid w:val="00B23AFC"/>
    <w:rsid w:val="00B23CA8"/>
    <w:rsid w:val="00B25D9F"/>
    <w:rsid w:val="00B33D1D"/>
    <w:rsid w:val="00B34D0F"/>
    <w:rsid w:val="00B412F7"/>
    <w:rsid w:val="00B41BB5"/>
    <w:rsid w:val="00B449AE"/>
    <w:rsid w:val="00B4669A"/>
    <w:rsid w:val="00B52003"/>
    <w:rsid w:val="00B524C3"/>
    <w:rsid w:val="00B53960"/>
    <w:rsid w:val="00B5662E"/>
    <w:rsid w:val="00B56FF6"/>
    <w:rsid w:val="00B60ECE"/>
    <w:rsid w:val="00B623D4"/>
    <w:rsid w:val="00B64BA8"/>
    <w:rsid w:val="00B67DE9"/>
    <w:rsid w:val="00B703E0"/>
    <w:rsid w:val="00B747CF"/>
    <w:rsid w:val="00B76DF3"/>
    <w:rsid w:val="00B81379"/>
    <w:rsid w:val="00B8279B"/>
    <w:rsid w:val="00B83161"/>
    <w:rsid w:val="00B942CE"/>
    <w:rsid w:val="00BA05E7"/>
    <w:rsid w:val="00BA32B6"/>
    <w:rsid w:val="00BA457C"/>
    <w:rsid w:val="00BA4685"/>
    <w:rsid w:val="00BA4D57"/>
    <w:rsid w:val="00BA6DCE"/>
    <w:rsid w:val="00BB07B3"/>
    <w:rsid w:val="00BB161B"/>
    <w:rsid w:val="00BB2B12"/>
    <w:rsid w:val="00BB7BB1"/>
    <w:rsid w:val="00BC0E8B"/>
    <w:rsid w:val="00BC1657"/>
    <w:rsid w:val="00BC43C1"/>
    <w:rsid w:val="00BC4B9C"/>
    <w:rsid w:val="00BC63E0"/>
    <w:rsid w:val="00BC78FB"/>
    <w:rsid w:val="00BD0445"/>
    <w:rsid w:val="00BD06BF"/>
    <w:rsid w:val="00BD2AA9"/>
    <w:rsid w:val="00BD3513"/>
    <w:rsid w:val="00BD7D2D"/>
    <w:rsid w:val="00BD7F4D"/>
    <w:rsid w:val="00BE0444"/>
    <w:rsid w:val="00BE41AE"/>
    <w:rsid w:val="00BE43AC"/>
    <w:rsid w:val="00BE5924"/>
    <w:rsid w:val="00BE73F5"/>
    <w:rsid w:val="00BF081C"/>
    <w:rsid w:val="00BF13C6"/>
    <w:rsid w:val="00BF4FA4"/>
    <w:rsid w:val="00BF5224"/>
    <w:rsid w:val="00BF5877"/>
    <w:rsid w:val="00BF5C7C"/>
    <w:rsid w:val="00C02AC6"/>
    <w:rsid w:val="00C05043"/>
    <w:rsid w:val="00C10FFF"/>
    <w:rsid w:val="00C11072"/>
    <w:rsid w:val="00C1239B"/>
    <w:rsid w:val="00C13975"/>
    <w:rsid w:val="00C14960"/>
    <w:rsid w:val="00C149DC"/>
    <w:rsid w:val="00C1659D"/>
    <w:rsid w:val="00C16E37"/>
    <w:rsid w:val="00C17AD6"/>
    <w:rsid w:val="00C228F2"/>
    <w:rsid w:val="00C259F1"/>
    <w:rsid w:val="00C25AF6"/>
    <w:rsid w:val="00C26E38"/>
    <w:rsid w:val="00C27B06"/>
    <w:rsid w:val="00C300C0"/>
    <w:rsid w:val="00C303D3"/>
    <w:rsid w:val="00C346B2"/>
    <w:rsid w:val="00C37A65"/>
    <w:rsid w:val="00C40268"/>
    <w:rsid w:val="00C41097"/>
    <w:rsid w:val="00C41A08"/>
    <w:rsid w:val="00C41B58"/>
    <w:rsid w:val="00C45381"/>
    <w:rsid w:val="00C455F5"/>
    <w:rsid w:val="00C4595A"/>
    <w:rsid w:val="00C45E62"/>
    <w:rsid w:val="00C46090"/>
    <w:rsid w:val="00C47097"/>
    <w:rsid w:val="00C500DB"/>
    <w:rsid w:val="00C5190E"/>
    <w:rsid w:val="00C52C58"/>
    <w:rsid w:val="00C52DDC"/>
    <w:rsid w:val="00C54F26"/>
    <w:rsid w:val="00C5626F"/>
    <w:rsid w:val="00C56778"/>
    <w:rsid w:val="00C60E41"/>
    <w:rsid w:val="00C619B8"/>
    <w:rsid w:val="00C61F1E"/>
    <w:rsid w:val="00C62BF4"/>
    <w:rsid w:val="00C62FC0"/>
    <w:rsid w:val="00C65274"/>
    <w:rsid w:val="00C70883"/>
    <w:rsid w:val="00C71D23"/>
    <w:rsid w:val="00C721DC"/>
    <w:rsid w:val="00C80121"/>
    <w:rsid w:val="00C806FA"/>
    <w:rsid w:val="00C80E7E"/>
    <w:rsid w:val="00C82442"/>
    <w:rsid w:val="00C83A0B"/>
    <w:rsid w:val="00C9205B"/>
    <w:rsid w:val="00C920EC"/>
    <w:rsid w:val="00C93470"/>
    <w:rsid w:val="00C9374E"/>
    <w:rsid w:val="00C94F22"/>
    <w:rsid w:val="00C960B5"/>
    <w:rsid w:val="00CA2EB5"/>
    <w:rsid w:val="00CB0408"/>
    <w:rsid w:val="00CB1CAC"/>
    <w:rsid w:val="00CB3EA6"/>
    <w:rsid w:val="00CB4D83"/>
    <w:rsid w:val="00CC2324"/>
    <w:rsid w:val="00CC3B0E"/>
    <w:rsid w:val="00CC3E4F"/>
    <w:rsid w:val="00CC4DD8"/>
    <w:rsid w:val="00CC4EB2"/>
    <w:rsid w:val="00CC627E"/>
    <w:rsid w:val="00CD1C7E"/>
    <w:rsid w:val="00CD395E"/>
    <w:rsid w:val="00CD3F19"/>
    <w:rsid w:val="00CE0BE7"/>
    <w:rsid w:val="00CE438D"/>
    <w:rsid w:val="00CE46AF"/>
    <w:rsid w:val="00CE6A30"/>
    <w:rsid w:val="00CF09C6"/>
    <w:rsid w:val="00CF1F76"/>
    <w:rsid w:val="00CF26BB"/>
    <w:rsid w:val="00CF322E"/>
    <w:rsid w:val="00CF791F"/>
    <w:rsid w:val="00D038B0"/>
    <w:rsid w:val="00D06C45"/>
    <w:rsid w:val="00D10910"/>
    <w:rsid w:val="00D10D5F"/>
    <w:rsid w:val="00D13473"/>
    <w:rsid w:val="00D14998"/>
    <w:rsid w:val="00D15EB6"/>
    <w:rsid w:val="00D15F4E"/>
    <w:rsid w:val="00D20B38"/>
    <w:rsid w:val="00D21FA1"/>
    <w:rsid w:val="00D22C0C"/>
    <w:rsid w:val="00D24657"/>
    <w:rsid w:val="00D30DD2"/>
    <w:rsid w:val="00D31AB1"/>
    <w:rsid w:val="00D336C5"/>
    <w:rsid w:val="00D33E37"/>
    <w:rsid w:val="00D35DC9"/>
    <w:rsid w:val="00D4031B"/>
    <w:rsid w:val="00D4087F"/>
    <w:rsid w:val="00D420CF"/>
    <w:rsid w:val="00D42D2D"/>
    <w:rsid w:val="00D43485"/>
    <w:rsid w:val="00D4730C"/>
    <w:rsid w:val="00D51C68"/>
    <w:rsid w:val="00D522E1"/>
    <w:rsid w:val="00D53110"/>
    <w:rsid w:val="00D53522"/>
    <w:rsid w:val="00D60BF6"/>
    <w:rsid w:val="00D60ED6"/>
    <w:rsid w:val="00D639EB"/>
    <w:rsid w:val="00D64C4D"/>
    <w:rsid w:val="00D64FAF"/>
    <w:rsid w:val="00D6758D"/>
    <w:rsid w:val="00D72058"/>
    <w:rsid w:val="00D80308"/>
    <w:rsid w:val="00D814AB"/>
    <w:rsid w:val="00D81991"/>
    <w:rsid w:val="00D81F12"/>
    <w:rsid w:val="00D87D84"/>
    <w:rsid w:val="00D90615"/>
    <w:rsid w:val="00D926BB"/>
    <w:rsid w:val="00D941A0"/>
    <w:rsid w:val="00D94336"/>
    <w:rsid w:val="00DA1D65"/>
    <w:rsid w:val="00DA1E55"/>
    <w:rsid w:val="00DA5A11"/>
    <w:rsid w:val="00DB031D"/>
    <w:rsid w:val="00DB184E"/>
    <w:rsid w:val="00DB2DBE"/>
    <w:rsid w:val="00DB33A4"/>
    <w:rsid w:val="00DB534F"/>
    <w:rsid w:val="00DB55A2"/>
    <w:rsid w:val="00DB6B42"/>
    <w:rsid w:val="00DC0B32"/>
    <w:rsid w:val="00DC24DA"/>
    <w:rsid w:val="00DC4611"/>
    <w:rsid w:val="00DC60E4"/>
    <w:rsid w:val="00DC6221"/>
    <w:rsid w:val="00DC7CB7"/>
    <w:rsid w:val="00DD37E0"/>
    <w:rsid w:val="00DD475D"/>
    <w:rsid w:val="00DE292B"/>
    <w:rsid w:val="00DE52CE"/>
    <w:rsid w:val="00DE5A09"/>
    <w:rsid w:val="00DE644B"/>
    <w:rsid w:val="00DE676E"/>
    <w:rsid w:val="00DE7943"/>
    <w:rsid w:val="00DE7AB2"/>
    <w:rsid w:val="00DE7C88"/>
    <w:rsid w:val="00E00062"/>
    <w:rsid w:val="00E031AD"/>
    <w:rsid w:val="00E13BB4"/>
    <w:rsid w:val="00E14149"/>
    <w:rsid w:val="00E155E9"/>
    <w:rsid w:val="00E21175"/>
    <w:rsid w:val="00E23B12"/>
    <w:rsid w:val="00E24417"/>
    <w:rsid w:val="00E256CB"/>
    <w:rsid w:val="00E26B9A"/>
    <w:rsid w:val="00E3178E"/>
    <w:rsid w:val="00E318E9"/>
    <w:rsid w:val="00E33936"/>
    <w:rsid w:val="00E37164"/>
    <w:rsid w:val="00E3751C"/>
    <w:rsid w:val="00E417DE"/>
    <w:rsid w:val="00E42030"/>
    <w:rsid w:val="00E42EB5"/>
    <w:rsid w:val="00E44657"/>
    <w:rsid w:val="00E513A7"/>
    <w:rsid w:val="00E55FCF"/>
    <w:rsid w:val="00E5656B"/>
    <w:rsid w:val="00E573FC"/>
    <w:rsid w:val="00E60BE9"/>
    <w:rsid w:val="00E61E15"/>
    <w:rsid w:val="00E62ABA"/>
    <w:rsid w:val="00E666DE"/>
    <w:rsid w:val="00E66794"/>
    <w:rsid w:val="00E66AE5"/>
    <w:rsid w:val="00E7004B"/>
    <w:rsid w:val="00E708C4"/>
    <w:rsid w:val="00E70D09"/>
    <w:rsid w:val="00E7396A"/>
    <w:rsid w:val="00E74908"/>
    <w:rsid w:val="00E74C4C"/>
    <w:rsid w:val="00E81433"/>
    <w:rsid w:val="00E83091"/>
    <w:rsid w:val="00E84179"/>
    <w:rsid w:val="00E8468B"/>
    <w:rsid w:val="00E8491E"/>
    <w:rsid w:val="00E84B0B"/>
    <w:rsid w:val="00E90026"/>
    <w:rsid w:val="00E92AA2"/>
    <w:rsid w:val="00E950C6"/>
    <w:rsid w:val="00EA1560"/>
    <w:rsid w:val="00EA3B4F"/>
    <w:rsid w:val="00EA6ED1"/>
    <w:rsid w:val="00EA77C4"/>
    <w:rsid w:val="00EB0286"/>
    <w:rsid w:val="00EB089A"/>
    <w:rsid w:val="00EB0EBF"/>
    <w:rsid w:val="00EB49AD"/>
    <w:rsid w:val="00EB4BE4"/>
    <w:rsid w:val="00EB4EA6"/>
    <w:rsid w:val="00EB4F08"/>
    <w:rsid w:val="00EC0B23"/>
    <w:rsid w:val="00EC14C8"/>
    <w:rsid w:val="00EC441B"/>
    <w:rsid w:val="00EC4FE4"/>
    <w:rsid w:val="00EC6A9D"/>
    <w:rsid w:val="00ED38C4"/>
    <w:rsid w:val="00ED3C48"/>
    <w:rsid w:val="00ED4D5C"/>
    <w:rsid w:val="00ED75B3"/>
    <w:rsid w:val="00EE1732"/>
    <w:rsid w:val="00EE1D04"/>
    <w:rsid w:val="00EE3782"/>
    <w:rsid w:val="00EE6740"/>
    <w:rsid w:val="00EE7469"/>
    <w:rsid w:val="00EF11D9"/>
    <w:rsid w:val="00EF3066"/>
    <w:rsid w:val="00EF7B58"/>
    <w:rsid w:val="00F00D11"/>
    <w:rsid w:val="00F014D7"/>
    <w:rsid w:val="00F01DE9"/>
    <w:rsid w:val="00F03594"/>
    <w:rsid w:val="00F0618C"/>
    <w:rsid w:val="00F10D64"/>
    <w:rsid w:val="00F1214F"/>
    <w:rsid w:val="00F146D2"/>
    <w:rsid w:val="00F15BA5"/>
    <w:rsid w:val="00F1613D"/>
    <w:rsid w:val="00F16CE8"/>
    <w:rsid w:val="00F22451"/>
    <w:rsid w:val="00F24386"/>
    <w:rsid w:val="00F2553A"/>
    <w:rsid w:val="00F255C1"/>
    <w:rsid w:val="00F2578D"/>
    <w:rsid w:val="00F25BEA"/>
    <w:rsid w:val="00F265E6"/>
    <w:rsid w:val="00F34EEF"/>
    <w:rsid w:val="00F358F0"/>
    <w:rsid w:val="00F4066E"/>
    <w:rsid w:val="00F42592"/>
    <w:rsid w:val="00F45232"/>
    <w:rsid w:val="00F457E6"/>
    <w:rsid w:val="00F51A9D"/>
    <w:rsid w:val="00F54064"/>
    <w:rsid w:val="00F5423C"/>
    <w:rsid w:val="00F554C5"/>
    <w:rsid w:val="00F60301"/>
    <w:rsid w:val="00F6063A"/>
    <w:rsid w:val="00F632B4"/>
    <w:rsid w:val="00F65680"/>
    <w:rsid w:val="00F71332"/>
    <w:rsid w:val="00F75487"/>
    <w:rsid w:val="00F80E01"/>
    <w:rsid w:val="00F82029"/>
    <w:rsid w:val="00F83CB2"/>
    <w:rsid w:val="00F84CBF"/>
    <w:rsid w:val="00F85DEE"/>
    <w:rsid w:val="00F8613D"/>
    <w:rsid w:val="00F92031"/>
    <w:rsid w:val="00F94B01"/>
    <w:rsid w:val="00F96285"/>
    <w:rsid w:val="00F97509"/>
    <w:rsid w:val="00F97E84"/>
    <w:rsid w:val="00FA06E9"/>
    <w:rsid w:val="00FA4A86"/>
    <w:rsid w:val="00FB22A5"/>
    <w:rsid w:val="00FB384B"/>
    <w:rsid w:val="00FC6ECB"/>
    <w:rsid w:val="00FD07C0"/>
    <w:rsid w:val="00FD107D"/>
    <w:rsid w:val="00FD2003"/>
    <w:rsid w:val="00FD35CE"/>
    <w:rsid w:val="00FD5592"/>
    <w:rsid w:val="00FD63F2"/>
    <w:rsid w:val="00FE25B6"/>
    <w:rsid w:val="00FE5543"/>
    <w:rsid w:val="00FE6498"/>
    <w:rsid w:val="00FE7631"/>
    <w:rsid w:val="00FE78B4"/>
    <w:rsid w:val="00FF1D40"/>
    <w:rsid w:val="00FF2F32"/>
    <w:rsid w:val="2C59ED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4C556BE9"/>
  <w15:docId w15:val="{622EF8FA-C465-4E79-80F9-E2A87123A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uppressAutoHyphens/>
      <w:autoSpaceDE w:val="0"/>
    </w:pPr>
    <w:rPr>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WW-Absatz-Standardschriftart11111111111">
    <w:name w:val="WW-Absatz-Standardschriftart11111111111"/>
  </w:style>
  <w:style w:type="character" w:customStyle="1" w:styleId="WW-Absatz-Standardschriftart111111111111">
    <w:name w:val="WW-Absatz-Standardschriftart111111111111"/>
  </w:style>
  <w:style w:type="character" w:customStyle="1" w:styleId="WW-Absatz-Standardschriftart1111111111111">
    <w:name w:val="WW-Absatz-Standardschriftart1111111111111"/>
  </w:style>
  <w:style w:type="character" w:customStyle="1" w:styleId="WW-Absatz-Standardschriftart11111111111111">
    <w:name w:val="WW-Absatz-Standardschriftart11111111111111"/>
  </w:style>
  <w:style w:type="character" w:customStyle="1" w:styleId="WW-Absatz-Standardschriftart111111111111111">
    <w:name w:val="WW-Absatz-Standardschriftart111111111111111"/>
  </w:style>
  <w:style w:type="character" w:customStyle="1" w:styleId="WW-Absatz-Standardschriftart1111111111111111">
    <w:name w:val="WW-Absatz-Standardschriftart1111111111111111"/>
  </w:style>
  <w:style w:type="character" w:customStyle="1" w:styleId="WW-Absatz-Standardschriftart11111111111111111">
    <w:name w:val="WW-Absatz-Standardschriftart11111111111111111"/>
  </w:style>
  <w:style w:type="character" w:customStyle="1" w:styleId="WW-Absatz-Standardschriftart111111111111111111">
    <w:name w:val="WW-Absatz-Standardschriftart111111111111111111"/>
  </w:style>
  <w:style w:type="character" w:customStyle="1" w:styleId="WW-Absatz-Standardschriftart1111111111111111111">
    <w:name w:val="WW-Absatz-Standardschriftart1111111111111111111"/>
  </w:style>
  <w:style w:type="character" w:customStyle="1" w:styleId="WW-Absatz-Standardschriftart11111111111111111111">
    <w:name w:val="WW-Absatz-Standardschriftart11111111111111111111"/>
  </w:style>
  <w:style w:type="character" w:customStyle="1" w:styleId="WW-Absatz-Standardschriftart111111111111111111111">
    <w:name w:val="WW-Absatz-Standardschriftart111111111111111111111"/>
  </w:style>
  <w:style w:type="character" w:customStyle="1" w:styleId="WW-Absatz-Standardschriftart1111111111111111111111">
    <w:name w:val="WW-Absatz-Standardschriftart1111111111111111111111"/>
  </w:style>
  <w:style w:type="character" w:customStyle="1" w:styleId="WW-Absatz-Standardschriftart11111111111111111111111">
    <w:name w:val="WW-Absatz-Standardschriftart11111111111111111111111"/>
  </w:style>
  <w:style w:type="character" w:customStyle="1" w:styleId="WW-Absatz-Standardschriftart111111111111111111111111">
    <w:name w:val="WW-Absatz-Standardschriftart111111111111111111111111"/>
  </w:style>
  <w:style w:type="character" w:customStyle="1" w:styleId="WW-Absatz-Standardschriftart1111111111111111111111111">
    <w:name w:val="WW-Absatz-Standardschriftart1111111111111111111111111"/>
  </w:style>
  <w:style w:type="character" w:customStyle="1" w:styleId="WW-Absatz-Standardschriftart11111111111111111111111111">
    <w:name w:val="WW-Absatz-Standardschriftart11111111111111111111111111"/>
  </w:style>
  <w:style w:type="character" w:customStyle="1" w:styleId="WW-Absatz-Standardschriftart111111111111111111111111111">
    <w:name w:val="WW-Absatz-Standardschriftart111111111111111111111111111"/>
  </w:style>
  <w:style w:type="character" w:customStyle="1" w:styleId="WW-Absatz-Standardschriftart1111111111111111111111111111">
    <w:name w:val="WW-Absatz-Standardschriftart1111111111111111111111111111"/>
  </w:style>
  <w:style w:type="character" w:customStyle="1" w:styleId="WW-Absatz-Standardschriftart11111111111111111111111111111">
    <w:name w:val="WW-Absatz-Standardschriftart11111111111111111111111111111"/>
  </w:style>
  <w:style w:type="character" w:customStyle="1" w:styleId="WW-Absatz-Standardschriftart111111111111111111111111111111">
    <w:name w:val="WW-Absatz-Standardschriftart111111111111111111111111111111"/>
  </w:style>
  <w:style w:type="character" w:customStyle="1" w:styleId="WW-Absatz-Standardschriftart1111111111111111111111111111111">
    <w:name w:val="WW-Absatz-Standardschriftart1111111111111111111111111111111"/>
  </w:style>
  <w:style w:type="character" w:customStyle="1" w:styleId="WW-Absatz-Standardschriftart11111111111111111111111111111111">
    <w:name w:val="WW-Absatz-Standardschriftart11111111111111111111111111111111"/>
  </w:style>
  <w:style w:type="character" w:customStyle="1" w:styleId="WW-Absatz-Standardschriftart111111111111111111111111111111111">
    <w:name w:val="WW-Absatz-Standardschriftart111111111111111111111111111111111"/>
  </w:style>
  <w:style w:type="character" w:customStyle="1" w:styleId="WW-Absatz-Standardschriftart1111111111111111111111111111111111">
    <w:name w:val="WW-Absatz-Standardschriftart1111111111111111111111111111111111"/>
  </w:style>
  <w:style w:type="character" w:customStyle="1" w:styleId="WW-Absatz-Standardschriftart11111111111111111111111111111111111">
    <w:name w:val="WW-Absatz-Standardschriftart11111111111111111111111111111111111"/>
  </w:style>
  <w:style w:type="character" w:customStyle="1" w:styleId="WW-Absatz-Standardschriftart111111111111111111111111111111111111">
    <w:name w:val="WW-Absatz-Standardschriftart111111111111111111111111111111111111"/>
  </w:style>
  <w:style w:type="character" w:customStyle="1" w:styleId="WW-Absatz-Standardschriftart1111111111111111111111111111111111111">
    <w:name w:val="WW-Absatz-Standardschriftart1111111111111111111111111111111111111"/>
  </w:style>
  <w:style w:type="character" w:customStyle="1" w:styleId="DefaultParagraphFont0">
    <w:name w:val="Default Paragraph Font0"/>
  </w:style>
  <w:style w:type="character" w:customStyle="1" w:styleId="FootnoteCharacters">
    <w:name w:val="Footnote Characters"/>
  </w:style>
  <w:style w:type="character" w:styleId="Hyperlink">
    <w:name w:val="Hyperlink"/>
    <w:rPr>
      <w:color w:val="0000FF"/>
      <w:u w:val="single"/>
    </w:rPr>
  </w:style>
  <w:style w:type="character" w:styleId="FollowedHyperlink">
    <w:name w:val="FollowedHyperlink"/>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styleId="BalloonText">
    <w:name w:val="Balloon Text"/>
    <w:basedOn w:val="Normal"/>
    <w:rPr>
      <w:rFonts w:ascii="Tahoma" w:hAnsi="Tahoma" w:cs="Tahoma"/>
      <w:sz w:val="16"/>
      <w:szCs w:val="16"/>
    </w:rPr>
  </w:style>
  <w:style w:type="paragraph" w:styleId="ListParagraph">
    <w:name w:val="List Paragraph"/>
    <w:basedOn w:val="Normal"/>
    <w:uiPriority w:val="34"/>
    <w:qFormat/>
    <w:rsid w:val="00625C6A"/>
    <w:pPr>
      <w:ind w:left="720"/>
      <w:contextualSpacing/>
    </w:pPr>
  </w:style>
  <w:style w:type="paragraph" w:styleId="Header">
    <w:name w:val="header"/>
    <w:basedOn w:val="Normal"/>
    <w:link w:val="HeaderChar"/>
    <w:uiPriority w:val="99"/>
    <w:unhideWhenUsed/>
    <w:rsid w:val="008352FB"/>
    <w:pPr>
      <w:tabs>
        <w:tab w:val="center" w:pos="4680"/>
        <w:tab w:val="right" w:pos="9360"/>
      </w:tabs>
    </w:pPr>
  </w:style>
  <w:style w:type="character" w:customStyle="1" w:styleId="HeaderChar">
    <w:name w:val="Header Char"/>
    <w:basedOn w:val="DefaultParagraphFont"/>
    <w:link w:val="Header"/>
    <w:uiPriority w:val="99"/>
    <w:rsid w:val="008352FB"/>
    <w:rPr>
      <w:sz w:val="24"/>
      <w:szCs w:val="24"/>
      <w:lang w:eastAsia="ar-SA"/>
    </w:rPr>
  </w:style>
  <w:style w:type="paragraph" w:styleId="Footer">
    <w:name w:val="footer"/>
    <w:basedOn w:val="Normal"/>
    <w:link w:val="FooterChar"/>
    <w:uiPriority w:val="99"/>
    <w:unhideWhenUsed/>
    <w:rsid w:val="008352FB"/>
    <w:pPr>
      <w:tabs>
        <w:tab w:val="center" w:pos="4680"/>
        <w:tab w:val="right" w:pos="9360"/>
      </w:tabs>
    </w:pPr>
  </w:style>
  <w:style w:type="character" w:customStyle="1" w:styleId="FooterChar">
    <w:name w:val="Footer Char"/>
    <w:basedOn w:val="DefaultParagraphFont"/>
    <w:link w:val="Footer"/>
    <w:uiPriority w:val="99"/>
    <w:rsid w:val="008352FB"/>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CC2792-E480-469E-AD65-652E99182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Pages>
  <Words>781</Words>
  <Characters>445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2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ryb</dc:creator>
  <cp:lastModifiedBy>Mike</cp:lastModifiedBy>
  <cp:revision>5</cp:revision>
  <cp:lastPrinted>2016-11-14T00:04:00Z</cp:lastPrinted>
  <dcterms:created xsi:type="dcterms:W3CDTF">2024-01-05T23:35:00Z</dcterms:created>
  <dcterms:modified xsi:type="dcterms:W3CDTF">2024-01-06T16:57:00Z</dcterms:modified>
</cp:coreProperties>
</file>